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1B4D92" w:rsidRDefault="0042418F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CBCE059" wp14:editId="54F7AAE9">
                <wp:simplePos x="0" y="0"/>
                <wp:positionH relativeFrom="column">
                  <wp:posOffset>-466725</wp:posOffset>
                </wp:positionH>
                <wp:positionV relativeFrom="paragraph">
                  <wp:posOffset>6530340</wp:posOffset>
                </wp:positionV>
                <wp:extent cx="3543300" cy="9144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2470A" w:rsidRPr="00D8563B" w:rsidRDefault="0002470A" w:rsidP="000247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March 10, 2021</w:t>
                            </w:r>
                            <w:r w:rsidR="008C3809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at</w:t>
                            </w:r>
                            <w:r w:rsidR="002D503A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3:0</w:t>
                            </w:r>
                            <w:r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0 p.m. EST</w:t>
                            </w:r>
                          </w:p>
                          <w:p w:rsidR="0002470A" w:rsidRPr="00D8563B" w:rsidRDefault="0002470A" w:rsidP="000247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April 7, 2021</w:t>
                            </w:r>
                            <w:r w:rsidR="002D503A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at 3:0</w:t>
                            </w:r>
                            <w:r w:rsidR="002D503A"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0 p.m. EST</w:t>
                            </w:r>
                          </w:p>
                          <w:p w:rsidR="0002470A" w:rsidRPr="00D8563B" w:rsidRDefault="0002470A" w:rsidP="000247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May 5, 2021 at </w:t>
                            </w:r>
                            <w:r w:rsidR="002D503A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3:0</w:t>
                            </w:r>
                            <w:r w:rsidR="002D503A"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0 p.m. EST</w:t>
                            </w:r>
                          </w:p>
                          <w:p w:rsidR="0002470A" w:rsidRPr="00D8563B" w:rsidRDefault="0002470A" w:rsidP="000247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June 2, 2021 at 3:30 p.m. 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5CBCE05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6.75pt;margin-top:514.2pt;width:279pt;height:1in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" filled="f" stroked="f" strokeweight=".5pt">
                <v:textbox>
                  <w:txbxContent>
                    <w:p w:rsidR="0002470A" w:rsidRPr="00D8563B" w:rsidRDefault="0002470A" w:rsidP="000247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</w:pPr>
                      <w:r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March 10, 2021</w:t>
                      </w:r>
                      <w:r w:rsidR="008C3809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 xml:space="preserve"> at</w:t>
                      </w:r>
                      <w:r w:rsidR="002D503A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 xml:space="preserve"> 3:0</w:t>
                      </w:r>
                      <w:r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0 p.m. EST</w:t>
                      </w:r>
                    </w:p>
                    <w:p w:rsidR="0002470A" w:rsidRPr="00D8563B" w:rsidRDefault="0002470A" w:rsidP="000247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</w:pPr>
                      <w:r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April 7, 2021</w:t>
                      </w:r>
                      <w:r w:rsidR="002D503A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 xml:space="preserve"> at 3:0</w:t>
                      </w:r>
                      <w:r w:rsidR="002D503A"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0 p.m. EST</w:t>
                      </w:r>
                    </w:p>
                    <w:p w:rsidR="0002470A" w:rsidRPr="00D8563B" w:rsidRDefault="0002470A" w:rsidP="000247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</w:pPr>
                      <w:r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 xml:space="preserve">May 5, 2021 at </w:t>
                      </w:r>
                      <w:r w:rsidR="002D503A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3:0</w:t>
                      </w:r>
                      <w:r w:rsidR="002D503A"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0 p.m. EST</w:t>
                      </w:r>
                    </w:p>
                    <w:p w:rsidR="0002470A" w:rsidRPr="00D8563B" w:rsidRDefault="0002470A" w:rsidP="000247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</w:pPr>
                      <w:r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June 2, 2021 at 3:30 p.m. E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C4D4FC3" wp14:editId="4CF9C23B">
                <wp:simplePos x="0" y="0"/>
                <wp:positionH relativeFrom="column">
                  <wp:posOffset>2543175</wp:posOffset>
                </wp:positionH>
                <wp:positionV relativeFrom="paragraph">
                  <wp:posOffset>6530604</wp:posOffset>
                </wp:positionV>
                <wp:extent cx="3400425" cy="9144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2470A" w:rsidRPr="00D8563B" w:rsidRDefault="0002470A" w:rsidP="000247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July 14, 2021 at </w:t>
                            </w:r>
                            <w:r w:rsidR="002D503A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3:0</w:t>
                            </w:r>
                            <w:r w:rsidR="002D503A"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0 p.m. EST</w:t>
                            </w:r>
                          </w:p>
                          <w:p w:rsidR="002D503A" w:rsidRDefault="0002470A" w:rsidP="0068051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 w:rsidRPr="002D503A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August 11, 2021 at </w:t>
                            </w:r>
                            <w:r w:rsidR="002D503A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3:0</w:t>
                            </w:r>
                            <w:r w:rsidR="002D503A"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0 p.m. EST</w:t>
                            </w:r>
                          </w:p>
                          <w:p w:rsidR="0002470A" w:rsidRPr="002D503A" w:rsidRDefault="0002470A" w:rsidP="0068051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 w:rsidRPr="002D503A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September 8, 2021 at </w:t>
                            </w:r>
                            <w:r w:rsidR="002D503A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3:0</w:t>
                            </w:r>
                            <w:r w:rsidR="002D503A" w:rsidRPr="00D8563B">
                              <w:rPr>
                                <w:rFonts w:asciiTheme="minorHAnsi" w:hAnsiTheme="minorHAnsi" w:cstheme="minorHAnsi"/>
                                <w:iCs/>
                                <w:color w:val="464646" w:themeColor="text1"/>
                                <w:sz w:val="21"/>
                                <w:szCs w:val="21"/>
                              </w:rPr>
                              <w:t>0 p.m. 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4C4D4FC3" id="Text Box 15" o:spid="_x0000_s1027" type="#_x0000_t202" style="position:absolute;margin-left:200.25pt;margin-top:514.2pt;width:267.75pt;height:1in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" filled="f" stroked="f" strokeweight=".5pt">
                <v:textbox>
                  <w:txbxContent>
                    <w:p w:rsidR="0002470A" w:rsidRPr="00D8563B" w:rsidRDefault="0002470A" w:rsidP="000247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</w:pPr>
                      <w:r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 xml:space="preserve">July 14, 2021 at </w:t>
                      </w:r>
                      <w:r w:rsidR="002D503A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3:0</w:t>
                      </w:r>
                      <w:r w:rsidR="002D503A"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0 p.m. EST</w:t>
                      </w:r>
                    </w:p>
                    <w:p w:rsidR="002D503A" w:rsidRDefault="0002470A" w:rsidP="0068051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</w:pPr>
                      <w:r w:rsidRPr="002D503A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 xml:space="preserve">August 11, 2021 at </w:t>
                      </w:r>
                      <w:r w:rsidR="002D503A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3:0</w:t>
                      </w:r>
                      <w:r w:rsidR="002D503A"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0 p.m. EST</w:t>
                      </w:r>
                    </w:p>
                    <w:p w:rsidR="0002470A" w:rsidRPr="002D503A" w:rsidRDefault="0002470A" w:rsidP="0068051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</w:pPr>
                      <w:r w:rsidRPr="002D503A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 xml:space="preserve">September 8, 2021 at </w:t>
                      </w:r>
                      <w:r w:rsidR="002D503A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3:0</w:t>
                      </w:r>
                      <w:r w:rsidR="002D503A" w:rsidRPr="00D8563B">
                        <w:rPr>
                          <w:rFonts w:asciiTheme="minorHAnsi" w:hAnsiTheme="minorHAnsi" w:cstheme="minorHAnsi"/>
                          <w:iCs/>
                          <w:color w:val="464646" w:themeColor="text1"/>
                          <w:sz w:val="21"/>
                          <w:szCs w:val="21"/>
                        </w:rPr>
                        <w:t>0 p.m. E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1D4306" wp14:editId="61A10DA7">
                <wp:simplePos x="0" y="0"/>
                <wp:positionH relativeFrom="margin">
                  <wp:posOffset>-543464</wp:posOffset>
                </wp:positionH>
                <wp:positionV relativeFrom="paragraph">
                  <wp:posOffset>4554748</wp:posOffset>
                </wp:positionV>
                <wp:extent cx="6252845" cy="957532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2845" cy="9575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51850" w:rsidRPr="0002470A" w:rsidRDefault="0002470A" w:rsidP="00DA4DDB">
                            <w:pPr>
                              <w:spacing w:after="120"/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3C889E" w:themeColor="accent1"/>
                                <w:sz w:val="40"/>
                                <w:szCs w:val="44"/>
                              </w:rPr>
                            </w:pPr>
                            <w:r w:rsidRPr="0002470A"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3C889E" w:themeColor="accent1"/>
                                <w:sz w:val="40"/>
                                <w:szCs w:val="44"/>
                              </w:rPr>
                              <w:t xml:space="preserve">March </w:t>
                            </w:r>
                            <w:r w:rsidR="0042418F"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3C889E" w:themeColor="accent1"/>
                                <w:sz w:val="40"/>
                                <w:szCs w:val="44"/>
                              </w:rPr>
                              <w:t>–</w:t>
                            </w:r>
                            <w:r w:rsidRPr="0002470A"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3C889E" w:themeColor="accent1"/>
                                <w:sz w:val="40"/>
                                <w:szCs w:val="44"/>
                              </w:rPr>
                              <w:t xml:space="preserve"> </w:t>
                            </w:r>
                            <w:r w:rsidR="004F1FD4"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3C889E" w:themeColor="accent1"/>
                                <w:sz w:val="40"/>
                                <w:szCs w:val="44"/>
                              </w:rPr>
                              <w:t>September</w:t>
                            </w:r>
                            <w:r w:rsidR="0042418F"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3C889E" w:themeColor="accent1"/>
                                <w:sz w:val="40"/>
                                <w:szCs w:val="44"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182880" rIns="91440" bIns="18288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341D4306" id="Text Box 12" o:spid="_x0000_s1028" type="#_x0000_t202" style="position:absolute;margin-left:-42.8pt;margin-top:358.65pt;width:492.35pt;height:75.4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" filled="f" stroked="f" strokeweight=".5pt">
                <v:textbox inset=",14.4pt,,14.4pt">
                  <w:txbxContent>
                    <w:p w:rsidR="00B51850" w:rsidRPr="0002470A" w:rsidRDefault="0002470A" w:rsidP="00DA4DDB">
                      <w:pPr>
                        <w:spacing w:after="120"/>
                        <w:rPr>
                          <w:rFonts w:asciiTheme="minorHAnsi" w:hAnsiTheme="minorHAnsi" w:cstheme="minorHAnsi"/>
                          <w:b/>
                          <w:iCs/>
                          <w:color w:val="3C889E" w:themeColor="accent1"/>
                          <w:sz w:val="40"/>
                          <w:szCs w:val="44"/>
                        </w:rPr>
                      </w:pPr>
                      <w:r w:rsidRPr="0002470A">
                        <w:rPr>
                          <w:rFonts w:asciiTheme="minorHAnsi" w:hAnsiTheme="minorHAnsi" w:cstheme="minorHAnsi"/>
                          <w:b/>
                          <w:iCs/>
                          <w:color w:val="3C889E" w:themeColor="accent1"/>
                          <w:sz w:val="40"/>
                          <w:szCs w:val="44"/>
                        </w:rPr>
                        <w:t xml:space="preserve">March </w:t>
                      </w:r>
                      <w:r w:rsidR="0042418F">
                        <w:rPr>
                          <w:rFonts w:asciiTheme="minorHAnsi" w:hAnsiTheme="minorHAnsi" w:cstheme="minorHAnsi"/>
                          <w:b/>
                          <w:iCs/>
                          <w:color w:val="3C889E" w:themeColor="accent1"/>
                          <w:sz w:val="40"/>
                          <w:szCs w:val="44"/>
                        </w:rPr>
                        <w:t>–</w:t>
                      </w:r>
                      <w:r w:rsidRPr="0002470A">
                        <w:rPr>
                          <w:rFonts w:asciiTheme="minorHAnsi" w:hAnsiTheme="minorHAnsi" w:cstheme="minorHAnsi"/>
                          <w:b/>
                          <w:iCs/>
                          <w:color w:val="3C889E" w:themeColor="accent1"/>
                          <w:sz w:val="40"/>
                          <w:szCs w:val="44"/>
                        </w:rPr>
                        <w:t xml:space="preserve"> </w:t>
                      </w:r>
                      <w:r w:rsidR="004F1FD4">
                        <w:rPr>
                          <w:rFonts w:asciiTheme="minorHAnsi" w:hAnsiTheme="minorHAnsi" w:cstheme="minorHAnsi"/>
                          <w:b/>
                          <w:iCs/>
                          <w:color w:val="3C889E" w:themeColor="accent1"/>
                          <w:sz w:val="40"/>
                          <w:szCs w:val="44"/>
                        </w:rPr>
                        <w:t>September</w:t>
                      </w:r>
                      <w:r w:rsidR="0042418F">
                        <w:rPr>
                          <w:rFonts w:asciiTheme="minorHAnsi" w:hAnsiTheme="minorHAnsi" w:cstheme="minorHAnsi"/>
                          <w:b/>
                          <w:iCs/>
                          <w:color w:val="3C889E" w:themeColor="accent1"/>
                          <w:sz w:val="40"/>
                          <w:szCs w:val="44"/>
                        </w:rPr>
                        <w:t xml:space="preserve">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1FD4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12A6D5A" wp14:editId="43B1F3A8">
                <wp:simplePos x="0" y="0"/>
                <wp:positionH relativeFrom="column">
                  <wp:posOffset>-542925</wp:posOffset>
                </wp:positionH>
                <wp:positionV relativeFrom="paragraph">
                  <wp:posOffset>5372100</wp:posOffset>
                </wp:positionV>
                <wp:extent cx="6934835" cy="12382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4835" cy="1238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510FF" w:rsidRPr="00D8563B" w:rsidRDefault="00973283" w:rsidP="00E93D41">
                            <w:pPr>
                              <w:pStyle w:val="Header"/>
                              <w:tabs>
                                <w:tab w:val="left" w:pos="270"/>
                              </w:tabs>
                              <w:spacing w:line="276" w:lineRule="auto"/>
                              <w:ind w:right="400"/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>At</w:t>
                            </w:r>
                            <w:r w:rsidR="00C510FF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C510FF" w:rsidRPr="00D8563B">
                              <w:rPr>
                                <w:rFonts w:cstheme="minorHAnsi"/>
                                <w:b/>
                                <w:color w:val="464646" w:themeColor="text1"/>
                                <w:sz w:val="21"/>
                                <w:szCs w:val="21"/>
                              </w:rPr>
                              <w:t>Bright Horizons</w:t>
                            </w:r>
                            <w:r w:rsidR="00C510FF" w:rsidRPr="00D8563B">
                              <w:rPr>
                                <w:rFonts w:cstheme="minorHAnsi"/>
                                <w:b/>
                                <w:color w:val="464646" w:themeColor="text1"/>
                                <w:sz w:val="21"/>
                                <w:szCs w:val="21"/>
                                <w:vertAlign w:val="superscript"/>
                              </w:rPr>
                              <w:t>®</w:t>
                            </w:r>
                            <w:r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B71798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>w</w:t>
                            </w:r>
                            <w:r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>e’ve implemented indust</w:t>
                            </w:r>
                            <w:r w:rsidR="0042418F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ry-leading COVID-19 protocols </w:t>
                            </w:r>
                            <w:r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>to keep your child, your family, and our staff healthy and safe.</w:t>
                            </w:r>
                          </w:p>
                          <w:p w:rsidR="00C510FF" w:rsidRPr="00D8563B" w:rsidRDefault="00C510FF" w:rsidP="00E93D41">
                            <w:pPr>
                              <w:pStyle w:val="Header"/>
                              <w:tabs>
                                <w:tab w:val="left" w:pos="270"/>
                              </w:tabs>
                              <w:spacing w:line="276" w:lineRule="auto"/>
                              <w:ind w:right="400"/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</w:p>
                          <w:p w:rsidR="00B71798" w:rsidRPr="00D8563B" w:rsidRDefault="0042418F" w:rsidP="0002470A">
                            <w:pPr>
                              <w:pStyle w:val="Header"/>
                              <w:tabs>
                                <w:tab w:val="left" w:pos="270"/>
                              </w:tabs>
                              <w:spacing w:after="240" w:line="276" w:lineRule="auto"/>
                              <w:ind w:right="403"/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>Whether you’re new to Bright Horizons or retuning, join</w:t>
                            </w:r>
                            <w:r w:rsidR="00C510FF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us</w:t>
                            </w:r>
                            <w:r w:rsidR="003F2162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for one of </w:t>
                            </w:r>
                            <w:r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>our monthly</w:t>
                            </w:r>
                            <w:r w:rsidR="003F2162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sessions </w:t>
                            </w:r>
                            <w:r w:rsidR="00C510FF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to </w:t>
                            </w:r>
                            <w:r w:rsidR="0002470A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learn all about these measures and </w:t>
                            </w:r>
                            <w:r w:rsidR="00C510FF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>get tips on</w:t>
                            </w:r>
                            <w:r w:rsidR="0002470A" w:rsidRPr="00D8563B">
                              <w:rPr>
                                <w:rFonts w:cstheme="minorHAnsi"/>
                                <w:color w:val="464646" w:themeColor="text1"/>
                                <w:sz w:val="21"/>
                                <w:szCs w:val="21"/>
                              </w:rPr>
                              <w:t xml:space="preserve"> preparing your child for care. Plus, we’ll answer questions about vaccines, masks, health screenings, and mor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312A6D5A" id="Text Box 4" o:spid="_x0000_s1029" type="#_x0000_t202" style="position:absolute;margin-left:-42.75pt;margin-top:423pt;width:546.05pt;height:97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" filled="f" stroked="f" strokeweight=".5pt">
                <v:textbox>
                  <w:txbxContent>
                    <w:p w:rsidR="00C510FF" w:rsidRPr="00D8563B" w:rsidRDefault="00973283" w:rsidP="00E93D41">
                      <w:pPr>
                        <w:pStyle w:val="Header"/>
                        <w:tabs>
                          <w:tab w:val="left" w:pos="270"/>
                        </w:tabs>
                        <w:spacing w:line="276" w:lineRule="auto"/>
                        <w:ind w:right="400"/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</w:pPr>
                      <w:r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>At</w:t>
                      </w:r>
                      <w:r w:rsidR="00C510FF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 </w:t>
                      </w:r>
                      <w:r w:rsidR="00C510FF" w:rsidRPr="00D8563B">
                        <w:rPr>
                          <w:rFonts w:cstheme="minorHAnsi"/>
                          <w:b/>
                          <w:color w:val="464646" w:themeColor="text1"/>
                          <w:sz w:val="21"/>
                          <w:szCs w:val="21"/>
                        </w:rPr>
                        <w:t>Bright Horizons</w:t>
                      </w:r>
                      <w:r w:rsidR="00C510FF" w:rsidRPr="00D8563B">
                        <w:rPr>
                          <w:rFonts w:cstheme="minorHAnsi"/>
                          <w:b/>
                          <w:color w:val="464646" w:themeColor="text1"/>
                          <w:sz w:val="21"/>
                          <w:szCs w:val="21"/>
                          <w:vertAlign w:val="superscript"/>
                        </w:rPr>
                        <w:t>®</w:t>
                      </w:r>
                      <w:r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 </w:t>
                      </w:r>
                      <w:r w:rsidR="00B71798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>w</w:t>
                      </w:r>
                      <w:r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>e’ve implemented indust</w:t>
                      </w:r>
                      <w:r w:rsidR="0042418F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ry-leading COVID-19 protocols </w:t>
                      </w:r>
                      <w:r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>to keep your child, your family, and our staff healthy and safe.</w:t>
                      </w:r>
                    </w:p>
                    <w:p w:rsidR="00C510FF" w:rsidRPr="00D8563B" w:rsidRDefault="00C510FF" w:rsidP="00E93D41">
                      <w:pPr>
                        <w:pStyle w:val="Header"/>
                        <w:tabs>
                          <w:tab w:val="left" w:pos="270"/>
                        </w:tabs>
                        <w:spacing w:line="276" w:lineRule="auto"/>
                        <w:ind w:right="400"/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</w:pPr>
                    </w:p>
                    <w:p w:rsidR="00B71798" w:rsidRPr="00D8563B" w:rsidRDefault="0042418F" w:rsidP="0002470A">
                      <w:pPr>
                        <w:pStyle w:val="Header"/>
                        <w:tabs>
                          <w:tab w:val="left" w:pos="270"/>
                        </w:tabs>
                        <w:spacing w:after="240" w:line="276" w:lineRule="auto"/>
                        <w:ind w:right="403"/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</w:pPr>
                      <w:r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>Whether you’re new to Bright Horizons or retuning, join</w:t>
                      </w:r>
                      <w:r w:rsidR="00C510FF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 us</w:t>
                      </w:r>
                      <w:r w:rsidR="003F2162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 for one of </w:t>
                      </w:r>
                      <w:r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>our monthly</w:t>
                      </w:r>
                      <w:r w:rsidR="003F2162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 sessions </w:t>
                      </w:r>
                      <w:r w:rsidR="00C510FF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to </w:t>
                      </w:r>
                      <w:r w:rsidR="0002470A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learn all about these measures and </w:t>
                      </w:r>
                      <w:r w:rsidR="00C510FF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>get tips on</w:t>
                      </w:r>
                      <w:r w:rsidR="0002470A" w:rsidRPr="00D8563B">
                        <w:rPr>
                          <w:rFonts w:cstheme="minorHAnsi"/>
                          <w:color w:val="464646" w:themeColor="text1"/>
                          <w:sz w:val="21"/>
                          <w:szCs w:val="21"/>
                        </w:rPr>
                        <w:t xml:space="preserve"> preparing your child for care. Plus, we’ll answer questions about vaccines, masks, health screenings, and more!</w:t>
                      </w:r>
                    </w:p>
                  </w:txbxContent>
                </v:textbox>
              </v:shape>
            </w:pict>
          </mc:Fallback>
        </mc:AlternateContent>
      </w:r>
      <w:r w:rsidR="004F1FD4">
        <w:rPr>
          <w:noProof/>
        </w:rPr>
        <w:drawing>
          <wp:anchor distT="0" distB="0" distL="114300" distR="114300" simplePos="0" relativeHeight="251703296" behindDoc="0" locked="0" layoutInCell="1" allowOverlap="1">
            <wp:simplePos x="0" y="0"/>
            <wp:positionH relativeFrom="column">
              <wp:posOffset>-502285</wp:posOffset>
            </wp:positionH>
            <wp:positionV relativeFrom="paragraph">
              <wp:posOffset>4272280</wp:posOffset>
            </wp:positionV>
            <wp:extent cx="3099435" cy="7391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Untitled-1b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75"/>
                    <a:stretch/>
                  </pic:blipFill>
                  <pic:spPr bwMode="auto">
                    <a:xfrm>
                      <a:off x="0" y="0"/>
                      <a:ext cx="3099435" cy="739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1FD4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FA326F9" wp14:editId="511AED48">
                <wp:simplePos x="0" y="0"/>
                <wp:positionH relativeFrom="column">
                  <wp:posOffset>-542925</wp:posOffset>
                </wp:positionH>
                <wp:positionV relativeFrom="paragraph">
                  <wp:posOffset>7505700</wp:posOffset>
                </wp:positionV>
                <wp:extent cx="3743325" cy="38862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3325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2470A" w:rsidRPr="005D0F90" w:rsidRDefault="00091C23" w:rsidP="0002470A">
                            <w:pPr>
                              <w:pStyle w:val="Header"/>
                              <w:tabs>
                                <w:tab w:val="left" w:pos="270"/>
                              </w:tabs>
                              <w:spacing w:line="276" w:lineRule="auto"/>
                              <w:ind w:right="400"/>
                              <w:rPr>
                                <w:rFonts w:asciiTheme="majorHAnsi" w:hAnsiTheme="majorHAnsi" w:cstheme="majorHAnsi"/>
                                <w:b/>
                                <w:color w:val="F2A900" w:themeColor="accent2"/>
                                <w:sz w:val="32"/>
                                <w:szCs w:val="28"/>
                              </w:rPr>
                            </w:pPr>
                            <w:hyperlink r:id="rId10" w:history="1">
                              <w:r w:rsidR="0002470A" w:rsidRPr="005D0F90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color w:val="F2A900" w:themeColor="accent2"/>
                                  <w:sz w:val="32"/>
                                  <w:szCs w:val="28"/>
                                </w:rPr>
                                <w:t>Register Today!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1FA326F9" id="Text Box 10" o:spid="_x0000_s1030" type="#_x0000_t202" style="position:absolute;margin-left:-42.75pt;margin-top:591pt;width:294.75pt;height:30.6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" filled="f" stroked="f" strokeweight=".5pt">
                <v:textbox>
                  <w:txbxContent>
                    <w:p w:rsidR="0002470A" w:rsidRPr="005D0F90" w:rsidRDefault="005D0F90" w:rsidP="0002470A">
                      <w:pPr>
                        <w:pStyle w:val="Header"/>
                        <w:tabs>
                          <w:tab w:val="left" w:pos="270"/>
                        </w:tabs>
                        <w:spacing w:line="276" w:lineRule="auto"/>
                        <w:ind w:right="400"/>
                        <w:rPr>
                          <w:rFonts w:asciiTheme="majorHAnsi" w:hAnsiTheme="majorHAnsi" w:cstheme="majorHAnsi"/>
                          <w:b/>
                          <w:color w:val="F2A900" w:themeColor="accent2"/>
                          <w:sz w:val="32"/>
                          <w:szCs w:val="28"/>
                        </w:rPr>
                      </w:pPr>
                      <w:hyperlink r:id="rId11" w:history="1">
                        <w:r w:rsidR="0002470A" w:rsidRPr="005D0F90">
                          <w:rPr>
                            <w:rStyle w:val="Hyperlink"/>
                            <w:rFonts w:asciiTheme="majorHAnsi" w:hAnsiTheme="majorHAnsi" w:cstheme="majorHAnsi"/>
                            <w:b/>
                            <w:color w:val="F2A900" w:themeColor="accent2"/>
                            <w:sz w:val="32"/>
                            <w:szCs w:val="28"/>
                          </w:rPr>
                          <w:t>Register Today!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4F1FD4" w:rsidRPr="005B37F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A959CA7" wp14:editId="58A79C77">
                <wp:simplePos x="0" y="0"/>
                <wp:positionH relativeFrom="column">
                  <wp:posOffset>-542925</wp:posOffset>
                </wp:positionH>
                <wp:positionV relativeFrom="paragraph">
                  <wp:posOffset>8029575</wp:posOffset>
                </wp:positionV>
                <wp:extent cx="4358640" cy="63563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8640" cy="6356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462F" w:rsidRPr="00D8563B" w:rsidRDefault="00E4462F" w:rsidP="00E4462F">
                            <w:pPr>
                              <w:rPr>
                                <w:rFonts w:asciiTheme="majorHAnsi" w:hAnsiTheme="majorHAnsi" w:cstheme="majorHAnsi"/>
                                <w:color w:val="464646" w:themeColor="text1"/>
                                <w:sz w:val="20"/>
                              </w:rPr>
                            </w:pPr>
                            <w:r w:rsidRPr="00D8563B">
                              <w:rPr>
                                <w:rFonts w:asciiTheme="majorHAnsi" w:hAnsiTheme="majorHAnsi" w:cstheme="majorHAnsi"/>
                                <w:color w:val="464646" w:themeColor="text1"/>
                                <w:sz w:val="20"/>
                              </w:rPr>
                              <w:t xml:space="preserve">Bright Horizons at [Center Name] | Street Address </w:t>
                            </w:r>
                            <w:r w:rsidRPr="00D8563B">
                              <w:rPr>
                                <w:rFonts w:asciiTheme="majorHAnsi" w:hAnsiTheme="majorHAnsi" w:cstheme="majorHAnsi"/>
                                <w:color w:val="464646" w:themeColor="text1"/>
                                <w:sz w:val="20"/>
                              </w:rPr>
                              <w:br/>
                              <w:t>City, State, Zip | xxx.xxx.xxxx</w:t>
                            </w:r>
                          </w:p>
                          <w:p w:rsidR="00E4462F" w:rsidRPr="00D8563B" w:rsidRDefault="00E4462F" w:rsidP="00E4462F">
                            <w:pPr>
                              <w:rPr>
                                <w:rFonts w:asciiTheme="majorHAnsi" w:hAnsiTheme="majorHAnsi" w:cstheme="majorHAnsi"/>
                                <w:noProof/>
                                <w:color w:val="464646" w:themeColor="text1"/>
                                <w:sz w:val="20"/>
                              </w:rPr>
                            </w:pPr>
                            <w:r w:rsidRPr="00D8563B">
                              <w:rPr>
                                <w:rFonts w:asciiTheme="majorHAnsi" w:hAnsiTheme="majorHAnsi" w:cstheme="majorHAnsi"/>
                                <w:noProof/>
                                <w:color w:val="464646" w:themeColor="text1"/>
                                <w:sz w:val="20"/>
                              </w:rPr>
                              <w:t>Email@brighthorizons.com | brighthorizons.com/</w:t>
                            </w:r>
                            <w:r w:rsidRPr="00D8563B">
                              <w:rPr>
                                <w:rFonts w:asciiTheme="majorHAnsi" w:hAnsiTheme="majorHAnsi" w:cstheme="majorHAnsi"/>
                                <w:color w:val="464646" w:themeColor="text1"/>
                                <w:sz w:val="20"/>
                              </w:rPr>
                              <w:t>Center URLslu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7A959CA7" id="Text Box 2" o:spid="_x0000_s1031" type="#_x0000_t202" style="position:absolute;margin-left:-42.75pt;margin-top:632.25pt;width:343.2pt;height:50.0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" filled="f" stroked="f">
                <v:textbox>
                  <w:txbxContent>
                    <w:p w:rsidR="00E4462F" w:rsidRPr="00D8563B" w:rsidRDefault="00E4462F" w:rsidP="00E4462F">
                      <w:pPr>
                        <w:rPr>
                          <w:rFonts w:asciiTheme="majorHAnsi" w:hAnsiTheme="majorHAnsi" w:cstheme="majorHAnsi"/>
                          <w:color w:val="464646" w:themeColor="text1"/>
                          <w:sz w:val="20"/>
                        </w:rPr>
                      </w:pPr>
                      <w:r w:rsidRPr="00D8563B">
                        <w:rPr>
                          <w:rFonts w:asciiTheme="majorHAnsi" w:hAnsiTheme="majorHAnsi" w:cstheme="majorHAnsi"/>
                          <w:color w:val="464646" w:themeColor="text1"/>
                          <w:sz w:val="20"/>
                        </w:rPr>
                        <w:t xml:space="preserve">Bright Horizons at [Center Name] | Street Address </w:t>
                      </w:r>
                      <w:r w:rsidRPr="00D8563B">
                        <w:rPr>
                          <w:rFonts w:asciiTheme="majorHAnsi" w:hAnsiTheme="majorHAnsi" w:cstheme="majorHAnsi"/>
                          <w:color w:val="464646" w:themeColor="text1"/>
                          <w:sz w:val="20"/>
                        </w:rPr>
                        <w:br/>
                        <w:t>City, State, Zip | xxx.xxx.xxxx</w:t>
                      </w:r>
                    </w:p>
                    <w:p w:rsidR="00E4462F" w:rsidRPr="00D8563B" w:rsidRDefault="00E4462F" w:rsidP="00E4462F">
                      <w:pPr>
                        <w:rPr>
                          <w:rFonts w:asciiTheme="majorHAnsi" w:hAnsiTheme="majorHAnsi" w:cstheme="majorHAnsi"/>
                          <w:noProof/>
                          <w:color w:val="464646" w:themeColor="text1"/>
                          <w:sz w:val="20"/>
                        </w:rPr>
                      </w:pPr>
                      <w:r w:rsidRPr="00D8563B">
                        <w:rPr>
                          <w:rFonts w:asciiTheme="majorHAnsi" w:hAnsiTheme="majorHAnsi" w:cstheme="majorHAnsi"/>
                          <w:noProof/>
                          <w:color w:val="464646" w:themeColor="text1"/>
                          <w:sz w:val="20"/>
                        </w:rPr>
                        <w:t>Email@brighthorizons.com | brighthorizons.com/</w:t>
                      </w:r>
                      <w:r w:rsidRPr="00D8563B">
                        <w:rPr>
                          <w:rFonts w:asciiTheme="majorHAnsi" w:hAnsiTheme="majorHAnsi" w:cstheme="majorHAnsi"/>
                          <w:color w:val="464646" w:themeColor="text1"/>
                          <w:sz w:val="20"/>
                        </w:rPr>
                        <w:t>Center URLslug</w:t>
                      </w:r>
                    </w:p>
                  </w:txbxContent>
                </v:textbox>
              </v:shape>
            </w:pict>
          </mc:Fallback>
        </mc:AlternateContent>
      </w:r>
      <w:r w:rsidR="00D8563B">
        <w:rPr>
          <w:noProof/>
        </w:rPr>
        <w:drawing>
          <wp:anchor distT="0" distB="0" distL="114300" distR="114300" simplePos="0" relativeHeight="251695104" behindDoc="0" locked="0" layoutInCell="1" allowOverlap="1" wp14:anchorId="790D3108" wp14:editId="0A1EE896">
            <wp:simplePos x="0" y="0"/>
            <wp:positionH relativeFrom="column">
              <wp:posOffset>4890770</wp:posOffset>
            </wp:positionH>
            <wp:positionV relativeFrom="paragraph">
              <wp:posOffset>7907020</wp:posOffset>
            </wp:positionV>
            <wp:extent cx="1617980" cy="7194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BH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98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184C">
        <w:rPr>
          <w:noProof/>
        </w:rPr>
        <w:drawing>
          <wp:anchor distT="0" distB="0" distL="114300" distR="114300" simplePos="0" relativeHeight="251617280" behindDoc="1" locked="0" layoutInCell="1" allowOverlap="1" wp14:anchorId="082C4285" wp14:editId="2500AA1B">
            <wp:simplePos x="0" y="0"/>
            <wp:positionH relativeFrom="page">
              <wp:posOffset>15766</wp:posOffset>
            </wp:positionH>
            <wp:positionV relativeFrom="paragraph">
              <wp:posOffset>299085</wp:posOffset>
            </wp:positionV>
            <wp:extent cx="7740869" cy="4379595"/>
            <wp:effectExtent l="0" t="0" r="0" b="1905"/>
            <wp:wrapNone/>
            <wp:docPr id="5" name="Picture 5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c 3 092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24" t="37259" r="30059" b="7648"/>
                    <a:stretch/>
                  </pic:blipFill>
                  <pic:spPr bwMode="auto">
                    <a:xfrm>
                      <a:off x="0" y="0"/>
                      <a:ext cx="7740869" cy="4379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4DDB">
        <w:rPr>
          <w:noProof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523875</wp:posOffset>
            </wp:positionH>
            <wp:positionV relativeFrom="paragraph">
              <wp:posOffset>-485774</wp:posOffset>
            </wp:positionV>
            <wp:extent cx="4953000" cy="873654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ntitled-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6132" cy="88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5582">
        <w:rPr>
          <w:noProof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51E3BCE9" wp14:editId="28D318BA">
                <wp:simplePos x="0" y="0"/>
                <wp:positionH relativeFrom="margin">
                  <wp:posOffset>-1020726</wp:posOffset>
                </wp:positionH>
                <wp:positionV relativeFrom="paragraph">
                  <wp:posOffset>5326912</wp:posOffset>
                </wp:positionV>
                <wp:extent cx="7919085" cy="3443221"/>
                <wp:effectExtent l="0" t="0" r="5715" b="50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19085" cy="344322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51850" w:rsidRPr="00B51850" w:rsidRDefault="00B51850" w:rsidP="005B5502">
                            <w:pPr>
                              <w:spacing w:after="120"/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1E3BCE9" id="Text Box 7" o:spid="_x0000_s1032" type="#_x0000_t202" style="position:absolute;margin-left:-80.35pt;margin-top:419.45pt;width:623.55pt;height:271.1pt;z-index:251619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" fillcolor="white [3212]" stroked="f" strokeweight=".5pt">
                <v:textbox inset="14.4pt,14.4pt,14.4pt,14.4pt">
                  <w:txbxContent>
                    <w:p w:rsidR="00B51850" w:rsidRPr="00B51850" w:rsidRDefault="00B51850" w:rsidP="005B5502">
                      <w:pPr>
                        <w:spacing w:after="120"/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z w:val="32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F5582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568687E" wp14:editId="517D8A35">
                <wp:simplePos x="0" y="0"/>
                <wp:positionH relativeFrom="margin">
                  <wp:posOffset>-946298</wp:posOffset>
                </wp:positionH>
                <wp:positionV relativeFrom="paragraph">
                  <wp:posOffset>-925033</wp:posOffset>
                </wp:positionV>
                <wp:extent cx="7836196" cy="1329070"/>
                <wp:effectExtent l="0" t="0" r="0" b="444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36196" cy="132907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349B" w:rsidRPr="00C510FF" w:rsidRDefault="00C510FF" w:rsidP="00CF5582">
                            <w:pPr>
                              <w:spacing w:after="120"/>
                              <w:ind w:left="432" w:right="432"/>
                              <w:rPr>
                                <w:rFonts w:asciiTheme="majorHAnsi" w:hAnsiTheme="majorHAnsi" w:cstheme="majorHAnsi"/>
                                <w:b/>
                                <w:color w:val="F0BD1B"/>
                                <w:sz w:val="44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 w:cstheme="minorHAnsi"/>
                                <w:b/>
                                <w:color w:val="FFFFFF" w:themeColor="background1"/>
                                <w:sz w:val="56"/>
                                <w:szCs w:val="44"/>
                              </w:rPr>
                              <w:t>Healthy &amp; Safe at Bright Horizons</w:t>
                            </w:r>
                            <w:r w:rsidR="008F00CC">
                              <w:rPr>
                                <w:rFonts w:ascii="Arial Black" w:hAnsi="Arial Black" w:cstheme="minorHAnsi"/>
                                <w:b/>
                                <w:color w:val="F2A900" w:themeColor="accent2"/>
                                <w:sz w:val="56"/>
                                <w:szCs w:val="4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4568687E" id="Text Box 3" o:spid="_x0000_s1033" type="#_x0000_t202" style="position:absolute;margin-left:-74.5pt;margin-top:-72.85pt;width:617pt;height:104.6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" fillcolor="#3c889e [3204]" stroked="f" strokeweight=".5pt">
                <v:textbox inset="14.4pt,14.4pt,14.4pt,14.4pt">
                  <w:txbxContent>
                    <w:p w:rsidR="00EF349B" w:rsidRPr="00C510FF" w:rsidRDefault="00C510FF" w:rsidP="00CF5582">
                      <w:pPr>
                        <w:spacing w:after="120"/>
                        <w:ind w:left="432" w:right="432"/>
                        <w:rPr>
                          <w:rFonts w:asciiTheme="majorHAnsi" w:hAnsiTheme="majorHAnsi" w:cstheme="majorHAnsi"/>
                          <w:b/>
                          <w:color w:val="F0BD1B"/>
                          <w:sz w:val="44"/>
                          <w:szCs w:val="36"/>
                        </w:rPr>
                      </w:pPr>
                      <w:r>
                        <w:rPr>
                          <w:rFonts w:ascii="Arial Black" w:hAnsi="Arial Black" w:cstheme="minorHAnsi"/>
                          <w:b/>
                          <w:color w:val="FFFFFF" w:themeColor="background1"/>
                          <w:sz w:val="56"/>
                          <w:szCs w:val="44"/>
                        </w:rPr>
                        <w:t>Healthy &amp; Safe at Bright Horizons</w:t>
                      </w:r>
                      <w:r w:rsidR="008F00CC">
                        <w:rPr>
                          <w:rFonts w:ascii="Arial Black" w:hAnsi="Arial Black" w:cstheme="minorHAnsi"/>
                          <w:b/>
                          <w:color w:val="F2A900" w:themeColor="accent2"/>
                          <w:sz w:val="56"/>
                          <w:szCs w:val="44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5582" w:rsidRPr="00EF349B">
        <w:rPr>
          <w:noProof/>
        </w:rPr>
        <w:drawing>
          <wp:anchor distT="0" distB="0" distL="114300" distR="114300" simplePos="0" relativeHeight="251618304" behindDoc="0" locked="0" layoutInCell="1" allowOverlap="1" wp14:anchorId="582BE453" wp14:editId="26E33286">
            <wp:simplePos x="0" y="0"/>
            <wp:positionH relativeFrom="column">
              <wp:posOffset>-949960</wp:posOffset>
            </wp:positionH>
            <wp:positionV relativeFrom="paragraph">
              <wp:posOffset>3626485</wp:posOffset>
            </wp:positionV>
            <wp:extent cx="7849235" cy="299275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67" t="49458" b="7334"/>
                    <a:stretch/>
                  </pic:blipFill>
                  <pic:spPr bwMode="auto">
                    <a:xfrm flipH="1">
                      <a:off x="0" y="0"/>
                      <a:ext cx="784923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349B">
        <w:rPr>
          <w:noProof/>
        </w:rPr>
        <mc:AlternateContent>
          <mc:Choice Requires="wps">
            <w:drawing>
              <wp:anchor distT="0" distB="0" distL="114300" distR="114300" simplePos="0" relativeHeight="251620352" behindDoc="1" locked="0" layoutInCell="1" allowOverlap="1" wp14:anchorId="616EEB80" wp14:editId="774D85C2">
                <wp:simplePos x="0" y="0"/>
                <wp:positionH relativeFrom="margin">
                  <wp:posOffset>-950026</wp:posOffset>
                </wp:positionH>
                <wp:positionV relativeFrom="paragraph">
                  <wp:posOffset>8585860</wp:posOffset>
                </wp:positionV>
                <wp:extent cx="7848600" cy="562964"/>
                <wp:effectExtent l="0" t="0" r="0" b="889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48600" cy="562964"/>
                        </a:xfrm>
                        <a:prstGeom prst="rect">
                          <a:avLst/>
                        </a:prstGeom>
                        <a:solidFill>
                          <a:srgbClr val="3C889E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51850" w:rsidRPr="00B51850" w:rsidRDefault="00B51850" w:rsidP="005B5502">
                            <w:pPr>
                              <w:spacing w:after="120"/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32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616EEB80" id="_x0000_s1034" type="#_x0000_t202" style="position:absolute;margin-left:-74.8pt;margin-top:676.05pt;width:618pt;height:44.35pt;z-index:-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" fillcolor="#3c889e" stroked="f" strokeweight=".5pt">
                <v:textbox inset="14.4pt,14.4pt,14.4pt,14.4pt">
                  <w:txbxContent>
                    <w:p w:rsidR="00B51850" w:rsidRPr="00B51850" w:rsidRDefault="00B51850" w:rsidP="005B5502">
                      <w:pPr>
                        <w:spacing w:after="120"/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z w:val="32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5185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41EF4E" wp14:editId="52866770">
                <wp:simplePos x="0" y="0"/>
                <wp:positionH relativeFrom="margin">
                  <wp:align>center</wp:align>
                </wp:positionH>
                <wp:positionV relativeFrom="paragraph">
                  <wp:posOffset>8858250</wp:posOffset>
                </wp:positionV>
                <wp:extent cx="2603500" cy="21336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3500" cy="21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6631C" w:rsidRPr="00B51850" w:rsidRDefault="00973283" w:rsidP="00B51850">
                            <w:pPr>
                              <w:pStyle w:val="NormalWeb"/>
                              <w:spacing w:before="0" w:beforeAutospacing="0" w:after="0" w:afterAutospacing="0" w:line="276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6"/>
                                <w:szCs w:val="16"/>
                              </w:rPr>
                              <w:t>© 202</w:t>
                            </w:r>
                            <w:r w:rsidR="0002470A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6"/>
                                <w:szCs w:val="16"/>
                              </w:rPr>
                              <w:t>1</w:t>
                            </w:r>
                            <w:r w:rsidR="0076631C" w:rsidRPr="00B51850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Br</w:t>
                            </w:r>
                            <w:r w:rsidR="00B51850" w:rsidRPr="00B51850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6"/>
                                <w:szCs w:val="16"/>
                              </w:rPr>
                              <w:t>ight Horizons Family Solutions LLC.</w:t>
                            </w:r>
                          </w:p>
                          <w:p w:rsidR="0076631C" w:rsidRDefault="0076631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4E41EF4E" id="Text Box 11" o:spid="_x0000_s1035" type="#_x0000_t202" style="position:absolute;margin-left:0;margin-top:697.5pt;width:205pt;height: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" filled="f" stroked="f" strokeweight=".5pt">
                <v:textbox>
                  <w:txbxContent>
                    <w:p w:rsidR="0076631C" w:rsidRPr="00B51850" w:rsidRDefault="00973283" w:rsidP="00B51850">
                      <w:pPr>
                        <w:pStyle w:val="NormalWeb"/>
                        <w:spacing w:before="0" w:beforeAutospacing="0" w:after="0" w:afterAutospacing="0" w:line="276" w:lineRule="auto"/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z w:val="16"/>
                          <w:szCs w:val="1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FFFFF" w:themeColor="background1"/>
                          <w:sz w:val="16"/>
                          <w:szCs w:val="16"/>
                        </w:rPr>
                        <w:t>© 202</w:t>
                      </w:r>
                      <w:r w:rsidR="0002470A">
                        <w:rPr>
                          <w:rFonts w:asciiTheme="majorHAnsi" w:hAnsiTheme="majorHAnsi" w:cstheme="majorHAnsi"/>
                          <w:color w:val="FFFFFF" w:themeColor="background1"/>
                          <w:sz w:val="16"/>
                          <w:szCs w:val="16"/>
                        </w:rPr>
                        <w:t>1</w:t>
                      </w:r>
                      <w:r w:rsidR="0076631C" w:rsidRPr="00B51850">
                        <w:rPr>
                          <w:rFonts w:asciiTheme="majorHAnsi" w:hAnsiTheme="majorHAnsi" w:cstheme="majorHAnsi"/>
                          <w:color w:val="FFFFFF" w:themeColor="background1"/>
                          <w:sz w:val="16"/>
                          <w:szCs w:val="16"/>
                        </w:rPr>
                        <w:t xml:space="preserve"> Br</w:t>
                      </w:r>
                      <w:r w:rsidR="00B51850" w:rsidRPr="00B51850">
                        <w:rPr>
                          <w:rFonts w:asciiTheme="majorHAnsi" w:hAnsiTheme="majorHAnsi" w:cstheme="majorHAnsi"/>
                          <w:color w:val="FFFFFF" w:themeColor="background1"/>
                          <w:sz w:val="16"/>
                          <w:szCs w:val="16"/>
                        </w:rPr>
                        <w:t>ight Horizons Family Solutions LLC.</w:t>
                      </w:r>
                    </w:p>
                    <w:p w:rsidR="0076631C" w:rsidRDefault="0076631C"/>
                  </w:txbxContent>
                </v:textbox>
                <w10:wrap anchorx="margin"/>
              </v:shape>
            </w:pict>
          </mc:Fallback>
        </mc:AlternateContent>
      </w:r>
    </w:p>
    <w:sectPr w:rsidR="001B4D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3D6A2C"/>
    <w:multiLevelType w:val="hybridMultilevel"/>
    <w:tmpl w:val="C324F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A92239"/>
    <w:multiLevelType w:val="hybridMultilevel"/>
    <w:tmpl w:val="302C5978"/>
    <w:lvl w:ilvl="0" w:tplc="93F22C16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F2A900" w:themeColor="accent2"/>
        <w:u w:color="F2A90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CD49AD"/>
    <w:multiLevelType w:val="hybridMultilevel"/>
    <w:tmpl w:val="66F05E94"/>
    <w:lvl w:ilvl="0" w:tplc="818A2AC6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F0BD1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TczMDY3NDWwMDZS0lEKTi0uzszPAykwrgUAaX53IiwAAAA="/>
  </w:docVars>
  <w:rsids>
    <w:rsidRoot w:val="00EC0F8D"/>
    <w:rsid w:val="000033EE"/>
    <w:rsid w:val="00007201"/>
    <w:rsid w:val="00007873"/>
    <w:rsid w:val="000113F3"/>
    <w:rsid w:val="000117D5"/>
    <w:rsid w:val="000157DB"/>
    <w:rsid w:val="00017950"/>
    <w:rsid w:val="0002064D"/>
    <w:rsid w:val="000208F5"/>
    <w:rsid w:val="00020CE9"/>
    <w:rsid w:val="0002470A"/>
    <w:rsid w:val="00024EFC"/>
    <w:rsid w:val="00030B69"/>
    <w:rsid w:val="0003361F"/>
    <w:rsid w:val="00037BD7"/>
    <w:rsid w:val="000408DC"/>
    <w:rsid w:val="0004339E"/>
    <w:rsid w:val="00043ACA"/>
    <w:rsid w:val="0004423D"/>
    <w:rsid w:val="000454D6"/>
    <w:rsid w:val="00045E86"/>
    <w:rsid w:val="000507B1"/>
    <w:rsid w:val="00051859"/>
    <w:rsid w:val="000520DA"/>
    <w:rsid w:val="00052E1D"/>
    <w:rsid w:val="0005311E"/>
    <w:rsid w:val="00053530"/>
    <w:rsid w:val="0005667E"/>
    <w:rsid w:val="00057845"/>
    <w:rsid w:val="00065693"/>
    <w:rsid w:val="000671F2"/>
    <w:rsid w:val="000735DB"/>
    <w:rsid w:val="00073AD1"/>
    <w:rsid w:val="00074F4D"/>
    <w:rsid w:val="0008427D"/>
    <w:rsid w:val="000849C3"/>
    <w:rsid w:val="00085E4B"/>
    <w:rsid w:val="000902F8"/>
    <w:rsid w:val="00091C23"/>
    <w:rsid w:val="000933E4"/>
    <w:rsid w:val="00096210"/>
    <w:rsid w:val="00096C4D"/>
    <w:rsid w:val="00096CE1"/>
    <w:rsid w:val="000A1235"/>
    <w:rsid w:val="000A5920"/>
    <w:rsid w:val="000A5E1C"/>
    <w:rsid w:val="000A7005"/>
    <w:rsid w:val="000B4064"/>
    <w:rsid w:val="000B6E93"/>
    <w:rsid w:val="000B7474"/>
    <w:rsid w:val="000C07A8"/>
    <w:rsid w:val="000C09B8"/>
    <w:rsid w:val="000C2F4C"/>
    <w:rsid w:val="000C554E"/>
    <w:rsid w:val="000C64D4"/>
    <w:rsid w:val="000C6AAC"/>
    <w:rsid w:val="000C6ABD"/>
    <w:rsid w:val="000D2744"/>
    <w:rsid w:val="000D3103"/>
    <w:rsid w:val="000D3E91"/>
    <w:rsid w:val="000D56FC"/>
    <w:rsid w:val="000E3985"/>
    <w:rsid w:val="000E6540"/>
    <w:rsid w:val="000E761B"/>
    <w:rsid w:val="000F0F4A"/>
    <w:rsid w:val="000F1CBB"/>
    <w:rsid w:val="000F3017"/>
    <w:rsid w:val="000F353D"/>
    <w:rsid w:val="000F44AF"/>
    <w:rsid w:val="000F47CD"/>
    <w:rsid w:val="000F5280"/>
    <w:rsid w:val="000F52E0"/>
    <w:rsid w:val="000F5C30"/>
    <w:rsid w:val="000F5FF6"/>
    <w:rsid w:val="00103C4A"/>
    <w:rsid w:val="00104543"/>
    <w:rsid w:val="0010543B"/>
    <w:rsid w:val="001067BE"/>
    <w:rsid w:val="00107FE4"/>
    <w:rsid w:val="0011264E"/>
    <w:rsid w:val="001127ED"/>
    <w:rsid w:val="00115F3B"/>
    <w:rsid w:val="0012588B"/>
    <w:rsid w:val="00125B83"/>
    <w:rsid w:val="0012742A"/>
    <w:rsid w:val="001318A8"/>
    <w:rsid w:val="00133448"/>
    <w:rsid w:val="00133AD2"/>
    <w:rsid w:val="00133D3A"/>
    <w:rsid w:val="00134065"/>
    <w:rsid w:val="001341D7"/>
    <w:rsid w:val="00136ACD"/>
    <w:rsid w:val="00141B45"/>
    <w:rsid w:val="00142154"/>
    <w:rsid w:val="0014258B"/>
    <w:rsid w:val="00142BBB"/>
    <w:rsid w:val="00142E29"/>
    <w:rsid w:val="00143252"/>
    <w:rsid w:val="001458A1"/>
    <w:rsid w:val="00147286"/>
    <w:rsid w:val="00147F47"/>
    <w:rsid w:val="001500B2"/>
    <w:rsid w:val="001503D0"/>
    <w:rsid w:val="001518AC"/>
    <w:rsid w:val="00153C40"/>
    <w:rsid w:val="001561A0"/>
    <w:rsid w:val="00156523"/>
    <w:rsid w:val="00157180"/>
    <w:rsid w:val="00160DFD"/>
    <w:rsid w:val="00163DE7"/>
    <w:rsid w:val="00164103"/>
    <w:rsid w:val="0016672C"/>
    <w:rsid w:val="00170988"/>
    <w:rsid w:val="0017380C"/>
    <w:rsid w:val="00175B46"/>
    <w:rsid w:val="001836D0"/>
    <w:rsid w:val="00190E86"/>
    <w:rsid w:val="00196F51"/>
    <w:rsid w:val="001A773C"/>
    <w:rsid w:val="001A7CF2"/>
    <w:rsid w:val="001B02A3"/>
    <w:rsid w:val="001B0958"/>
    <w:rsid w:val="001B17BA"/>
    <w:rsid w:val="001B3E63"/>
    <w:rsid w:val="001B46F5"/>
    <w:rsid w:val="001B4D92"/>
    <w:rsid w:val="001B533E"/>
    <w:rsid w:val="001B5B62"/>
    <w:rsid w:val="001B6A26"/>
    <w:rsid w:val="001B6F69"/>
    <w:rsid w:val="001B737F"/>
    <w:rsid w:val="001C1626"/>
    <w:rsid w:val="001C77E1"/>
    <w:rsid w:val="001C7F71"/>
    <w:rsid w:val="001D0396"/>
    <w:rsid w:val="001D36CC"/>
    <w:rsid w:val="001D5D48"/>
    <w:rsid w:val="001D6B22"/>
    <w:rsid w:val="001D6DCE"/>
    <w:rsid w:val="001E2963"/>
    <w:rsid w:val="001E6BC1"/>
    <w:rsid w:val="001F004F"/>
    <w:rsid w:val="001F0886"/>
    <w:rsid w:val="001F1CDB"/>
    <w:rsid w:val="001F42A2"/>
    <w:rsid w:val="001F7453"/>
    <w:rsid w:val="001F75AD"/>
    <w:rsid w:val="001F7E87"/>
    <w:rsid w:val="002001DF"/>
    <w:rsid w:val="00200977"/>
    <w:rsid w:val="00200AA4"/>
    <w:rsid w:val="00200C3E"/>
    <w:rsid w:val="002053DE"/>
    <w:rsid w:val="00211759"/>
    <w:rsid w:val="002121CF"/>
    <w:rsid w:val="00212502"/>
    <w:rsid w:val="00213C3E"/>
    <w:rsid w:val="0021467F"/>
    <w:rsid w:val="00216809"/>
    <w:rsid w:val="00216C15"/>
    <w:rsid w:val="00217DF2"/>
    <w:rsid w:val="0022228F"/>
    <w:rsid w:val="00222995"/>
    <w:rsid w:val="00222F74"/>
    <w:rsid w:val="00224A6F"/>
    <w:rsid w:val="00225F5B"/>
    <w:rsid w:val="0022707C"/>
    <w:rsid w:val="00231FE2"/>
    <w:rsid w:val="0023225C"/>
    <w:rsid w:val="0023284C"/>
    <w:rsid w:val="002331DA"/>
    <w:rsid w:val="002353F8"/>
    <w:rsid w:val="00237189"/>
    <w:rsid w:val="0023792B"/>
    <w:rsid w:val="002405ED"/>
    <w:rsid w:val="00241A03"/>
    <w:rsid w:val="00242129"/>
    <w:rsid w:val="0024385C"/>
    <w:rsid w:val="002476E3"/>
    <w:rsid w:val="00250077"/>
    <w:rsid w:val="002559A5"/>
    <w:rsid w:val="00255A02"/>
    <w:rsid w:val="0025692B"/>
    <w:rsid w:val="002614D6"/>
    <w:rsid w:val="00263BDF"/>
    <w:rsid w:val="00266F03"/>
    <w:rsid w:val="00270E68"/>
    <w:rsid w:val="00271F68"/>
    <w:rsid w:val="00273F8F"/>
    <w:rsid w:val="00275BE9"/>
    <w:rsid w:val="00277FD4"/>
    <w:rsid w:val="002804CF"/>
    <w:rsid w:val="00280FC1"/>
    <w:rsid w:val="002833AD"/>
    <w:rsid w:val="002839C3"/>
    <w:rsid w:val="00290FF0"/>
    <w:rsid w:val="00295BD2"/>
    <w:rsid w:val="00296233"/>
    <w:rsid w:val="00296DDD"/>
    <w:rsid w:val="002A335F"/>
    <w:rsid w:val="002A7171"/>
    <w:rsid w:val="002A79EB"/>
    <w:rsid w:val="002B0574"/>
    <w:rsid w:val="002B150C"/>
    <w:rsid w:val="002B4454"/>
    <w:rsid w:val="002B48A2"/>
    <w:rsid w:val="002B67BF"/>
    <w:rsid w:val="002C0B69"/>
    <w:rsid w:val="002C2426"/>
    <w:rsid w:val="002C2E32"/>
    <w:rsid w:val="002C30D5"/>
    <w:rsid w:val="002C3A39"/>
    <w:rsid w:val="002C4812"/>
    <w:rsid w:val="002D0E34"/>
    <w:rsid w:val="002D2101"/>
    <w:rsid w:val="002D26AA"/>
    <w:rsid w:val="002D39A2"/>
    <w:rsid w:val="002D4B17"/>
    <w:rsid w:val="002D503A"/>
    <w:rsid w:val="002D6A8F"/>
    <w:rsid w:val="002E1971"/>
    <w:rsid w:val="002E326E"/>
    <w:rsid w:val="002E575C"/>
    <w:rsid w:val="002E6B52"/>
    <w:rsid w:val="002F0A98"/>
    <w:rsid w:val="002F2496"/>
    <w:rsid w:val="002F3B48"/>
    <w:rsid w:val="002F4515"/>
    <w:rsid w:val="003012B5"/>
    <w:rsid w:val="00302431"/>
    <w:rsid w:val="0030297A"/>
    <w:rsid w:val="00302AE9"/>
    <w:rsid w:val="00303208"/>
    <w:rsid w:val="003054E1"/>
    <w:rsid w:val="00305C60"/>
    <w:rsid w:val="00310578"/>
    <w:rsid w:val="003144A4"/>
    <w:rsid w:val="00317F6D"/>
    <w:rsid w:val="003224C1"/>
    <w:rsid w:val="0032324D"/>
    <w:rsid w:val="003238F2"/>
    <w:rsid w:val="003239F6"/>
    <w:rsid w:val="00324D98"/>
    <w:rsid w:val="0032711A"/>
    <w:rsid w:val="003271DE"/>
    <w:rsid w:val="00334B7E"/>
    <w:rsid w:val="00335FD8"/>
    <w:rsid w:val="00337E81"/>
    <w:rsid w:val="00341520"/>
    <w:rsid w:val="0034263C"/>
    <w:rsid w:val="00344B2A"/>
    <w:rsid w:val="003470B1"/>
    <w:rsid w:val="00347FCC"/>
    <w:rsid w:val="003516DF"/>
    <w:rsid w:val="00351D6C"/>
    <w:rsid w:val="0035271C"/>
    <w:rsid w:val="003533C9"/>
    <w:rsid w:val="00353B28"/>
    <w:rsid w:val="0035715D"/>
    <w:rsid w:val="003577F0"/>
    <w:rsid w:val="003601F9"/>
    <w:rsid w:val="00361436"/>
    <w:rsid w:val="003627A4"/>
    <w:rsid w:val="003635D2"/>
    <w:rsid w:val="00364B5A"/>
    <w:rsid w:val="003660FE"/>
    <w:rsid w:val="003670D9"/>
    <w:rsid w:val="003676EE"/>
    <w:rsid w:val="00367855"/>
    <w:rsid w:val="00373D07"/>
    <w:rsid w:val="0037719C"/>
    <w:rsid w:val="00377923"/>
    <w:rsid w:val="00381303"/>
    <w:rsid w:val="0038349B"/>
    <w:rsid w:val="0039190A"/>
    <w:rsid w:val="00391CCE"/>
    <w:rsid w:val="00392BA0"/>
    <w:rsid w:val="00397232"/>
    <w:rsid w:val="003A13D3"/>
    <w:rsid w:val="003A2C3D"/>
    <w:rsid w:val="003A425A"/>
    <w:rsid w:val="003A56EC"/>
    <w:rsid w:val="003B0CC8"/>
    <w:rsid w:val="003B313B"/>
    <w:rsid w:val="003B48AF"/>
    <w:rsid w:val="003C0156"/>
    <w:rsid w:val="003C18C6"/>
    <w:rsid w:val="003C2B44"/>
    <w:rsid w:val="003C2D6C"/>
    <w:rsid w:val="003C2D8A"/>
    <w:rsid w:val="003C38C5"/>
    <w:rsid w:val="003C3BAD"/>
    <w:rsid w:val="003C49D4"/>
    <w:rsid w:val="003C776A"/>
    <w:rsid w:val="003D2A5C"/>
    <w:rsid w:val="003D2BAE"/>
    <w:rsid w:val="003D406F"/>
    <w:rsid w:val="003E0F8E"/>
    <w:rsid w:val="003E17C7"/>
    <w:rsid w:val="003E5AF7"/>
    <w:rsid w:val="003E63BD"/>
    <w:rsid w:val="003E7409"/>
    <w:rsid w:val="003F2162"/>
    <w:rsid w:val="003F7E81"/>
    <w:rsid w:val="0040132E"/>
    <w:rsid w:val="00413C54"/>
    <w:rsid w:val="00417183"/>
    <w:rsid w:val="00420913"/>
    <w:rsid w:val="00421EA5"/>
    <w:rsid w:val="00422BBF"/>
    <w:rsid w:val="0042418F"/>
    <w:rsid w:val="0042498E"/>
    <w:rsid w:val="0042528A"/>
    <w:rsid w:val="00427BD5"/>
    <w:rsid w:val="0043003E"/>
    <w:rsid w:val="004302E4"/>
    <w:rsid w:val="00434CA5"/>
    <w:rsid w:val="004355D4"/>
    <w:rsid w:val="00441273"/>
    <w:rsid w:val="004459C4"/>
    <w:rsid w:val="004470F5"/>
    <w:rsid w:val="00451348"/>
    <w:rsid w:val="00451383"/>
    <w:rsid w:val="00452338"/>
    <w:rsid w:val="00452DE5"/>
    <w:rsid w:val="004533FB"/>
    <w:rsid w:val="0045609E"/>
    <w:rsid w:val="00464707"/>
    <w:rsid w:val="00465102"/>
    <w:rsid w:val="0046731E"/>
    <w:rsid w:val="00467F81"/>
    <w:rsid w:val="00472BE2"/>
    <w:rsid w:val="00472D02"/>
    <w:rsid w:val="00472D7D"/>
    <w:rsid w:val="00475ABA"/>
    <w:rsid w:val="0047620E"/>
    <w:rsid w:val="00477201"/>
    <w:rsid w:val="00477754"/>
    <w:rsid w:val="00482F67"/>
    <w:rsid w:val="00484D63"/>
    <w:rsid w:val="004851E7"/>
    <w:rsid w:val="00485A31"/>
    <w:rsid w:val="004939DC"/>
    <w:rsid w:val="004950AB"/>
    <w:rsid w:val="00496057"/>
    <w:rsid w:val="004A11A7"/>
    <w:rsid w:val="004A2049"/>
    <w:rsid w:val="004A24CD"/>
    <w:rsid w:val="004A3CC3"/>
    <w:rsid w:val="004A50B5"/>
    <w:rsid w:val="004A511A"/>
    <w:rsid w:val="004B63A9"/>
    <w:rsid w:val="004B676D"/>
    <w:rsid w:val="004B759C"/>
    <w:rsid w:val="004C2B1E"/>
    <w:rsid w:val="004C2C00"/>
    <w:rsid w:val="004C30EF"/>
    <w:rsid w:val="004C45F1"/>
    <w:rsid w:val="004C6555"/>
    <w:rsid w:val="004C7C86"/>
    <w:rsid w:val="004D054A"/>
    <w:rsid w:val="004D0654"/>
    <w:rsid w:val="004D2574"/>
    <w:rsid w:val="004D44E3"/>
    <w:rsid w:val="004D4E88"/>
    <w:rsid w:val="004E1FAC"/>
    <w:rsid w:val="004E2977"/>
    <w:rsid w:val="004E3F45"/>
    <w:rsid w:val="004E4292"/>
    <w:rsid w:val="004E6352"/>
    <w:rsid w:val="004E6B04"/>
    <w:rsid w:val="004F0F77"/>
    <w:rsid w:val="004F1FD4"/>
    <w:rsid w:val="004F22CE"/>
    <w:rsid w:val="004F3E78"/>
    <w:rsid w:val="004F4942"/>
    <w:rsid w:val="004F6A9D"/>
    <w:rsid w:val="004F7A24"/>
    <w:rsid w:val="00500DDE"/>
    <w:rsid w:val="0050555D"/>
    <w:rsid w:val="005069A7"/>
    <w:rsid w:val="00507430"/>
    <w:rsid w:val="00510BB1"/>
    <w:rsid w:val="00510CD0"/>
    <w:rsid w:val="005127F9"/>
    <w:rsid w:val="0051288B"/>
    <w:rsid w:val="005165A4"/>
    <w:rsid w:val="0052310A"/>
    <w:rsid w:val="00523CC3"/>
    <w:rsid w:val="005249E5"/>
    <w:rsid w:val="005335F3"/>
    <w:rsid w:val="00534C01"/>
    <w:rsid w:val="00535396"/>
    <w:rsid w:val="0053620C"/>
    <w:rsid w:val="00540070"/>
    <w:rsid w:val="00547F96"/>
    <w:rsid w:val="005503F5"/>
    <w:rsid w:val="005505FB"/>
    <w:rsid w:val="00551B24"/>
    <w:rsid w:val="00552CF5"/>
    <w:rsid w:val="00555A35"/>
    <w:rsid w:val="00561784"/>
    <w:rsid w:val="00562DFC"/>
    <w:rsid w:val="00563A8A"/>
    <w:rsid w:val="0056437D"/>
    <w:rsid w:val="00565E06"/>
    <w:rsid w:val="0056797A"/>
    <w:rsid w:val="00570E33"/>
    <w:rsid w:val="00580FA2"/>
    <w:rsid w:val="00581842"/>
    <w:rsid w:val="005839F9"/>
    <w:rsid w:val="00586D30"/>
    <w:rsid w:val="005907FD"/>
    <w:rsid w:val="0059434F"/>
    <w:rsid w:val="005965E4"/>
    <w:rsid w:val="00596639"/>
    <w:rsid w:val="00596BC2"/>
    <w:rsid w:val="005A30CC"/>
    <w:rsid w:val="005A5A83"/>
    <w:rsid w:val="005A71F2"/>
    <w:rsid w:val="005A7419"/>
    <w:rsid w:val="005A7A6C"/>
    <w:rsid w:val="005B00F1"/>
    <w:rsid w:val="005B12A1"/>
    <w:rsid w:val="005B3D29"/>
    <w:rsid w:val="005B494C"/>
    <w:rsid w:val="005B5502"/>
    <w:rsid w:val="005B69E5"/>
    <w:rsid w:val="005C08BC"/>
    <w:rsid w:val="005C0D14"/>
    <w:rsid w:val="005C228B"/>
    <w:rsid w:val="005C2366"/>
    <w:rsid w:val="005C3FE8"/>
    <w:rsid w:val="005C5C54"/>
    <w:rsid w:val="005C6ACB"/>
    <w:rsid w:val="005D0F90"/>
    <w:rsid w:val="005D3825"/>
    <w:rsid w:val="005D3C9C"/>
    <w:rsid w:val="005D79F3"/>
    <w:rsid w:val="005D7B31"/>
    <w:rsid w:val="005D7F83"/>
    <w:rsid w:val="005E4228"/>
    <w:rsid w:val="005E5167"/>
    <w:rsid w:val="005E59C9"/>
    <w:rsid w:val="005E7EA8"/>
    <w:rsid w:val="005F0E03"/>
    <w:rsid w:val="005F2FA4"/>
    <w:rsid w:val="005F4046"/>
    <w:rsid w:val="005F61E8"/>
    <w:rsid w:val="006018BD"/>
    <w:rsid w:val="00606044"/>
    <w:rsid w:val="0060658D"/>
    <w:rsid w:val="00606F6D"/>
    <w:rsid w:val="00607C47"/>
    <w:rsid w:val="00610B11"/>
    <w:rsid w:val="006129A1"/>
    <w:rsid w:val="00612D62"/>
    <w:rsid w:val="00613951"/>
    <w:rsid w:val="006144DA"/>
    <w:rsid w:val="00615F71"/>
    <w:rsid w:val="00616E85"/>
    <w:rsid w:val="00617C35"/>
    <w:rsid w:val="00620092"/>
    <w:rsid w:val="006210DC"/>
    <w:rsid w:val="006252A5"/>
    <w:rsid w:val="00626B2D"/>
    <w:rsid w:val="006301D9"/>
    <w:rsid w:val="00630F76"/>
    <w:rsid w:val="006333F8"/>
    <w:rsid w:val="006336C3"/>
    <w:rsid w:val="006347DB"/>
    <w:rsid w:val="00636010"/>
    <w:rsid w:val="00642546"/>
    <w:rsid w:val="00645287"/>
    <w:rsid w:val="00651F76"/>
    <w:rsid w:val="00657A3A"/>
    <w:rsid w:val="006607A6"/>
    <w:rsid w:val="00660CFF"/>
    <w:rsid w:val="00660F5D"/>
    <w:rsid w:val="00661056"/>
    <w:rsid w:val="00662BB6"/>
    <w:rsid w:val="00664DB3"/>
    <w:rsid w:val="006652B5"/>
    <w:rsid w:val="00672A97"/>
    <w:rsid w:val="00672C46"/>
    <w:rsid w:val="0067440B"/>
    <w:rsid w:val="0067661C"/>
    <w:rsid w:val="006841E0"/>
    <w:rsid w:val="006855D9"/>
    <w:rsid w:val="00686634"/>
    <w:rsid w:val="0068719F"/>
    <w:rsid w:val="00687BD6"/>
    <w:rsid w:val="00687FF2"/>
    <w:rsid w:val="00690E59"/>
    <w:rsid w:val="006913B8"/>
    <w:rsid w:val="00694388"/>
    <w:rsid w:val="0069585B"/>
    <w:rsid w:val="006970CD"/>
    <w:rsid w:val="006A1DAF"/>
    <w:rsid w:val="006A2EEB"/>
    <w:rsid w:val="006A371B"/>
    <w:rsid w:val="006A55BD"/>
    <w:rsid w:val="006A59E0"/>
    <w:rsid w:val="006A6BB4"/>
    <w:rsid w:val="006B15F7"/>
    <w:rsid w:val="006B39E9"/>
    <w:rsid w:val="006C086E"/>
    <w:rsid w:val="006C6AB6"/>
    <w:rsid w:val="006C6E19"/>
    <w:rsid w:val="006C7C34"/>
    <w:rsid w:val="006D0F48"/>
    <w:rsid w:val="006D2942"/>
    <w:rsid w:val="006D3F21"/>
    <w:rsid w:val="006D458E"/>
    <w:rsid w:val="006D4953"/>
    <w:rsid w:val="006D4D76"/>
    <w:rsid w:val="006D526C"/>
    <w:rsid w:val="006D7F7C"/>
    <w:rsid w:val="006E1EC1"/>
    <w:rsid w:val="006E3D9E"/>
    <w:rsid w:val="006E6511"/>
    <w:rsid w:val="006E68FB"/>
    <w:rsid w:val="006E6F0B"/>
    <w:rsid w:val="006F095C"/>
    <w:rsid w:val="006F1004"/>
    <w:rsid w:val="006F16E2"/>
    <w:rsid w:val="006F6F01"/>
    <w:rsid w:val="006F7365"/>
    <w:rsid w:val="00702169"/>
    <w:rsid w:val="0070305B"/>
    <w:rsid w:val="00703AB6"/>
    <w:rsid w:val="00705137"/>
    <w:rsid w:val="00705865"/>
    <w:rsid w:val="00706275"/>
    <w:rsid w:val="007075EC"/>
    <w:rsid w:val="007079D0"/>
    <w:rsid w:val="007102E9"/>
    <w:rsid w:val="00710441"/>
    <w:rsid w:val="007143C2"/>
    <w:rsid w:val="00714D36"/>
    <w:rsid w:val="00720ABA"/>
    <w:rsid w:val="00720B35"/>
    <w:rsid w:val="00724A0D"/>
    <w:rsid w:val="00724C6A"/>
    <w:rsid w:val="007250FD"/>
    <w:rsid w:val="00726E73"/>
    <w:rsid w:val="00726FA5"/>
    <w:rsid w:val="0073486E"/>
    <w:rsid w:val="00734DE5"/>
    <w:rsid w:val="00737D8C"/>
    <w:rsid w:val="0074035E"/>
    <w:rsid w:val="00740EA6"/>
    <w:rsid w:val="00741788"/>
    <w:rsid w:val="00742612"/>
    <w:rsid w:val="00750457"/>
    <w:rsid w:val="00755DA1"/>
    <w:rsid w:val="00756DF0"/>
    <w:rsid w:val="007571A0"/>
    <w:rsid w:val="007572D7"/>
    <w:rsid w:val="007608EF"/>
    <w:rsid w:val="00761885"/>
    <w:rsid w:val="00762818"/>
    <w:rsid w:val="007639AC"/>
    <w:rsid w:val="007643E1"/>
    <w:rsid w:val="00764917"/>
    <w:rsid w:val="00765031"/>
    <w:rsid w:val="0076631C"/>
    <w:rsid w:val="0077002E"/>
    <w:rsid w:val="0077235B"/>
    <w:rsid w:val="00773C0E"/>
    <w:rsid w:val="0078106D"/>
    <w:rsid w:val="0079029A"/>
    <w:rsid w:val="007964F2"/>
    <w:rsid w:val="007968E9"/>
    <w:rsid w:val="00797E0D"/>
    <w:rsid w:val="007A0B78"/>
    <w:rsid w:val="007A1600"/>
    <w:rsid w:val="007A24DC"/>
    <w:rsid w:val="007A6589"/>
    <w:rsid w:val="007B04E2"/>
    <w:rsid w:val="007B0C96"/>
    <w:rsid w:val="007B15F2"/>
    <w:rsid w:val="007B2E1D"/>
    <w:rsid w:val="007B4BBC"/>
    <w:rsid w:val="007C6088"/>
    <w:rsid w:val="007C67B7"/>
    <w:rsid w:val="007D01A3"/>
    <w:rsid w:val="007D0487"/>
    <w:rsid w:val="007D1C3B"/>
    <w:rsid w:val="007D6AE8"/>
    <w:rsid w:val="007D7365"/>
    <w:rsid w:val="007D7BA1"/>
    <w:rsid w:val="007E00A9"/>
    <w:rsid w:val="007E08F9"/>
    <w:rsid w:val="007E0C4A"/>
    <w:rsid w:val="007E1E3E"/>
    <w:rsid w:val="007E2142"/>
    <w:rsid w:val="007E4582"/>
    <w:rsid w:val="007E5B9C"/>
    <w:rsid w:val="007E6FF3"/>
    <w:rsid w:val="007F0865"/>
    <w:rsid w:val="007F2BFA"/>
    <w:rsid w:val="007F3D53"/>
    <w:rsid w:val="007F406F"/>
    <w:rsid w:val="007F4A2E"/>
    <w:rsid w:val="007F55AF"/>
    <w:rsid w:val="007F64C7"/>
    <w:rsid w:val="007F65E2"/>
    <w:rsid w:val="007F6E58"/>
    <w:rsid w:val="007F7762"/>
    <w:rsid w:val="00805132"/>
    <w:rsid w:val="0080772A"/>
    <w:rsid w:val="0081142D"/>
    <w:rsid w:val="008124CA"/>
    <w:rsid w:val="00816E3D"/>
    <w:rsid w:val="00817943"/>
    <w:rsid w:val="0082011C"/>
    <w:rsid w:val="00820305"/>
    <w:rsid w:val="00820657"/>
    <w:rsid w:val="00821016"/>
    <w:rsid w:val="008246CA"/>
    <w:rsid w:val="0082541A"/>
    <w:rsid w:val="00827625"/>
    <w:rsid w:val="008325CD"/>
    <w:rsid w:val="008327D4"/>
    <w:rsid w:val="00832CC4"/>
    <w:rsid w:val="008344E7"/>
    <w:rsid w:val="00836FB5"/>
    <w:rsid w:val="00837290"/>
    <w:rsid w:val="008373B2"/>
    <w:rsid w:val="0083770C"/>
    <w:rsid w:val="00837BD6"/>
    <w:rsid w:val="0084339C"/>
    <w:rsid w:val="00845A35"/>
    <w:rsid w:val="00845D2B"/>
    <w:rsid w:val="00845DA9"/>
    <w:rsid w:val="00846326"/>
    <w:rsid w:val="00853DF7"/>
    <w:rsid w:val="00856196"/>
    <w:rsid w:val="00857A9A"/>
    <w:rsid w:val="00857F13"/>
    <w:rsid w:val="008638B6"/>
    <w:rsid w:val="00865DCC"/>
    <w:rsid w:val="00867B73"/>
    <w:rsid w:val="00867F84"/>
    <w:rsid w:val="0087147F"/>
    <w:rsid w:val="00873E88"/>
    <w:rsid w:val="0087709C"/>
    <w:rsid w:val="00882B2B"/>
    <w:rsid w:val="00884D6F"/>
    <w:rsid w:val="00884EF1"/>
    <w:rsid w:val="00887F3D"/>
    <w:rsid w:val="00891A71"/>
    <w:rsid w:val="00894FF5"/>
    <w:rsid w:val="00895C09"/>
    <w:rsid w:val="0089711B"/>
    <w:rsid w:val="008A02FC"/>
    <w:rsid w:val="008A184C"/>
    <w:rsid w:val="008A43B4"/>
    <w:rsid w:val="008B047F"/>
    <w:rsid w:val="008B1257"/>
    <w:rsid w:val="008B280D"/>
    <w:rsid w:val="008B5DD1"/>
    <w:rsid w:val="008B6A92"/>
    <w:rsid w:val="008B7B53"/>
    <w:rsid w:val="008C0461"/>
    <w:rsid w:val="008C098C"/>
    <w:rsid w:val="008C1AF3"/>
    <w:rsid w:val="008C1DA2"/>
    <w:rsid w:val="008C350D"/>
    <w:rsid w:val="008C3809"/>
    <w:rsid w:val="008C414B"/>
    <w:rsid w:val="008C5420"/>
    <w:rsid w:val="008C5473"/>
    <w:rsid w:val="008C673E"/>
    <w:rsid w:val="008D4ED3"/>
    <w:rsid w:val="008D522C"/>
    <w:rsid w:val="008D5711"/>
    <w:rsid w:val="008D5BA8"/>
    <w:rsid w:val="008D5FC3"/>
    <w:rsid w:val="008D6D42"/>
    <w:rsid w:val="008E124B"/>
    <w:rsid w:val="008E37F1"/>
    <w:rsid w:val="008E415A"/>
    <w:rsid w:val="008E7447"/>
    <w:rsid w:val="008F00CC"/>
    <w:rsid w:val="008F240E"/>
    <w:rsid w:val="008F4AA6"/>
    <w:rsid w:val="008F61B1"/>
    <w:rsid w:val="008F7083"/>
    <w:rsid w:val="0090023D"/>
    <w:rsid w:val="009016AD"/>
    <w:rsid w:val="009021CC"/>
    <w:rsid w:val="009056EF"/>
    <w:rsid w:val="0090756F"/>
    <w:rsid w:val="009078D4"/>
    <w:rsid w:val="00912D58"/>
    <w:rsid w:val="00913277"/>
    <w:rsid w:val="00913376"/>
    <w:rsid w:val="00917E0A"/>
    <w:rsid w:val="009201CC"/>
    <w:rsid w:val="00920585"/>
    <w:rsid w:val="00920CCA"/>
    <w:rsid w:val="009210C6"/>
    <w:rsid w:val="00925901"/>
    <w:rsid w:val="009265D5"/>
    <w:rsid w:val="00937A9E"/>
    <w:rsid w:val="00943977"/>
    <w:rsid w:val="00943B58"/>
    <w:rsid w:val="00943D2E"/>
    <w:rsid w:val="00943FCD"/>
    <w:rsid w:val="00950E99"/>
    <w:rsid w:val="009510BE"/>
    <w:rsid w:val="00952189"/>
    <w:rsid w:val="00954AA6"/>
    <w:rsid w:val="009600CA"/>
    <w:rsid w:val="0096166D"/>
    <w:rsid w:val="009637DE"/>
    <w:rsid w:val="0096746A"/>
    <w:rsid w:val="0097084E"/>
    <w:rsid w:val="009729FD"/>
    <w:rsid w:val="00973283"/>
    <w:rsid w:val="00976E32"/>
    <w:rsid w:val="0097748E"/>
    <w:rsid w:val="00977A33"/>
    <w:rsid w:val="009811B1"/>
    <w:rsid w:val="00982F26"/>
    <w:rsid w:val="00984C0A"/>
    <w:rsid w:val="00984F6B"/>
    <w:rsid w:val="00985295"/>
    <w:rsid w:val="00985ED4"/>
    <w:rsid w:val="00991381"/>
    <w:rsid w:val="00991549"/>
    <w:rsid w:val="00993FE3"/>
    <w:rsid w:val="00994E01"/>
    <w:rsid w:val="00995354"/>
    <w:rsid w:val="009963FD"/>
    <w:rsid w:val="00996853"/>
    <w:rsid w:val="00996BA4"/>
    <w:rsid w:val="00997331"/>
    <w:rsid w:val="009A08A9"/>
    <w:rsid w:val="009A2759"/>
    <w:rsid w:val="009A2844"/>
    <w:rsid w:val="009A48A1"/>
    <w:rsid w:val="009A4EC4"/>
    <w:rsid w:val="009B4888"/>
    <w:rsid w:val="009B69CE"/>
    <w:rsid w:val="009C18C4"/>
    <w:rsid w:val="009C34E9"/>
    <w:rsid w:val="009C47C2"/>
    <w:rsid w:val="009D117E"/>
    <w:rsid w:val="009D16F3"/>
    <w:rsid w:val="009D418F"/>
    <w:rsid w:val="009D599F"/>
    <w:rsid w:val="009E451D"/>
    <w:rsid w:val="009E4EE3"/>
    <w:rsid w:val="009E70AF"/>
    <w:rsid w:val="009F16D6"/>
    <w:rsid w:val="009F1771"/>
    <w:rsid w:val="009F3AEB"/>
    <w:rsid w:val="009F766D"/>
    <w:rsid w:val="00A008EC"/>
    <w:rsid w:val="00A00F84"/>
    <w:rsid w:val="00A11D18"/>
    <w:rsid w:val="00A11F89"/>
    <w:rsid w:val="00A12477"/>
    <w:rsid w:val="00A1391E"/>
    <w:rsid w:val="00A16CAD"/>
    <w:rsid w:val="00A221E5"/>
    <w:rsid w:val="00A24184"/>
    <w:rsid w:val="00A26DC9"/>
    <w:rsid w:val="00A27D56"/>
    <w:rsid w:val="00A31376"/>
    <w:rsid w:val="00A31E3F"/>
    <w:rsid w:val="00A34B45"/>
    <w:rsid w:val="00A35AC5"/>
    <w:rsid w:val="00A40756"/>
    <w:rsid w:val="00A40D0C"/>
    <w:rsid w:val="00A43EEA"/>
    <w:rsid w:val="00A46845"/>
    <w:rsid w:val="00A47FFA"/>
    <w:rsid w:val="00A52048"/>
    <w:rsid w:val="00A52237"/>
    <w:rsid w:val="00A54B35"/>
    <w:rsid w:val="00A5775A"/>
    <w:rsid w:val="00A57DEE"/>
    <w:rsid w:val="00A600A5"/>
    <w:rsid w:val="00A633A1"/>
    <w:rsid w:val="00A63789"/>
    <w:rsid w:val="00A63E96"/>
    <w:rsid w:val="00A63FD1"/>
    <w:rsid w:val="00A75A9A"/>
    <w:rsid w:val="00A76291"/>
    <w:rsid w:val="00A76A3C"/>
    <w:rsid w:val="00A8106F"/>
    <w:rsid w:val="00A829F4"/>
    <w:rsid w:val="00A82A55"/>
    <w:rsid w:val="00A82BF6"/>
    <w:rsid w:val="00A84BF0"/>
    <w:rsid w:val="00A8621A"/>
    <w:rsid w:val="00A94732"/>
    <w:rsid w:val="00AA28EA"/>
    <w:rsid w:val="00AA318A"/>
    <w:rsid w:val="00AA4706"/>
    <w:rsid w:val="00AA4A0B"/>
    <w:rsid w:val="00AA4BA9"/>
    <w:rsid w:val="00AA52A8"/>
    <w:rsid w:val="00AA5351"/>
    <w:rsid w:val="00AA573E"/>
    <w:rsid w:val="00AA7877"/>
    <w:rsid w:val="00AB1386"/>
    <w:rsid w:val="00AB1A17"/>
    <w:rsid w:val="00AB2A55"/>
    <w:rsid w:val="00AB4749"/>
    <w:rsid w:val="00AB4CF5"/>
    <w:rsid w:val="00AB5340"/>
    <w:rsid w:val="00AC1433"/>
    <w:rsid w:val="00AC1933"/>
    <w:rsid w:val="00AD0A51"/>
    <w:rsid w:val="00AD0B1E"/>
    <w:rsid w:val="00AD37B9"/>
    <w:rsid w:val="00AE4688"/>
    <w:rsid w:val="00AE7921"/>
    <w:rsid w:val="00AF0992"/>
    <w:rsid w:val="00AF2E02"/>
    <w:rsid w:val="00AF38BD"/>
    <w:rsid w:val="00AF4963"/>
    <w:rsid w:val="00AF4E6C"/>
    <w:rsid w:val="00AF6AD3"/>
    <w:rsid w:val="00AF7176"/>
    <w:rsid w:val="00B00D31"/>
    <w:rsid w:val="00B035F9"/>
    <w:rsid w:val="00B0373C"/>
    <w:rsid w:val="00B05126"/>
    <w:rsid w:val="00B0575C"/>
    <w:rsid w:val="00B126C3"/>
    <w:rsid w:val="00B13519"/>
    <w:rsid w:val="00B13DF8"/>
    <w:rsid w:val="00B141DD"/>
    <w:rsid w:val="00B14C9A"/>
    <w:rsid w:val="00B15B66"/>
    <w:rsid w:val="00B16492"/>
    <w:rsid w:val="00B24D6A"/>
    <w:rsid w:val="00B316BA"/>
    <w:rsid w:val="00B31B18"/>
    <w:rsid w:val="00B31BCC"/>
    <w:rsid w:val="00B331F5"/>
    <w:rsid w:val="00B35AAA"/>
    <w:rsid w:val="00B365AE"/>
    <w:rsid w:val="00B371EA"/>
    <w:rsid w:val="00B42379"/>
    <w:rsid w:val="00B4340E"/>
    <w:rsid w:val="00B436F5"/>
    <w:rsid w:val="00B43B4A"/>
    <w:rsid w:val="00B45359"/>
    <w:rsid w:val="00B45B80"/>
    <w:rsid w:val="00B46477"/>
    <w:rsid w:val="00B467C0"/>
    <w:rsid w:val="00B46D61"/>
    <w:rsid w:val="00B47AE6"/>
    <w:rsid w:val="00B51850"/>
    <w:rsid w:val="00B51D5E"/>
    <w:rsid w:val="00B55604"/>
    <w:rsid w:val="00B558E7"/>
    <w:rsid w:val="00B56FBF"/>
    <w:rsid w:val="00B61720"/>
    <w:rsid w:val="00B6248A"/>
    <w:rsid w:val="00B62E9C"/>
    <w:rsid w:val="00B62FA5"/>
    <w:rsid w:val="00B66990"/>
    <w:rsid w:val="00B71798"/>
    <w:rsid w:val="00B752EA"/>
    <w:rsid w:val="00B766C6"/>
    <w:rsid w:val="00B76BCA"/>
    <w:rsid w:val="00B77620"/>
    <w:rsid w:val="00B82404"/>
    <w:rsid w:val="00B828DA"/>
    <w:rsid w:val="00B844BB"/>
    <w:rsid w:val="00B84A61"/>
    <w:rsid w:val="00B86619"/>
    <w:rsid w:val="00B86B1A"/>
    <w:rsid w:val="00B87167"/>
    <w:rsid w:val="00B961D5"/>
    <w:rsid w:val="00BA38E0"/>
    <w:rsid w:val="00BB2774"/>
    <w:rsid w:val="00BB2D1E"/>
    <w:rsid w:val="00BB42DB"/>
    <w:rsid w:val="00BB7C4F"/>
    <w:rsid w:val="00BC12AF"/>
    <w:rsid w:val="00BC25BE"/>
    <w:rsid w:val="00BC2979"/>
    <w:rsid w:val="00BC567A"/>
    <w:rsid w:val="00BC6685"/>
    <w:rsid w:val="00BC76CB"/>
    <w:rsid w:val="00BD4B73"/>
    <w:rsid w:val="00BD5B95"/>
    <w:rsid w:val="00BD79F6"/>
    <w:rsid w:val="00BE2E63"/>
    <w:rsid w:val="00BE484F"/>
    <w:rsid w:val="00BE53D3"/>
    <w:rsid w:val="00BE5D34"/>
    <w:rsid w:val="00BF3D89"/>
    <w:rsid w:val="00BF64AB"/>
    <w:rsid w:val="00BF752C"/>
    <w:rsid w:val="00BF7E97"/>
    <w:rsid w:val="00C00989"/>
    <w:rsid w:val="00C050F7"/>
    <w:rsid w:val="00C05CE2"/>
    <w:rsid w:val="00C10641"/>
    <w:rsid w:val="00C12409"/>
    <w:rsid w:val="00C1512C"/>
    <w:rsid w:val="00C210FA"/>
    <w:rsid w:val="00C2240A"/>
    <w:rsid w:val="00C2432F"/>
    <w:rsid w:val="00C30ADE"/>
    <w:rsid w:val="00C3216B"/>
    <w:rsid w:val="00C3774B"/>
    <w:rsid w:val="00C4175F"/>
    <w:rsid w:val="00C4343A"/>
    <w:rsid w:val="00C5011B"/>
    <w:rsid w:val="00C50422"/>
    <w:rsid w:val="00C510FF"/>
    <w:rsid w:val="00C53966"/>
    <w:rsid w:val="00C53F59"/>
    <w:rsid w:val="00C551D4"/>
    <w:rsid w:val="00C558B2"/>
    <w:rsid w:val="00C55DBA"/>
    <w:rsid w:val="00C57E40"/>
    <w:rsid w:val="00C62BA0"/>
    <w:rsid w:val="00C62FF1"/>
    <w:rsid w:val="00C632DA"/>
    <w:rsid w:val="00C64552"/>
    <w:rsid w:val="00C66383"/>
    <w:rsid w:val="00C67E72"/>
    <w:rsid w:val="00C71427"/>
    <w:rsid w:val="00C76695"/>
    <w:rsid w:val="00C82505"/>
    <w:rsid w:val="00C84A8C"/>
    <w:rsid w:val="00C85CA8"/>
    <w:rsid w:val="00C876FB"/>
    <w:rsid w:val="00C90168"/>
    <w:rsid w:val="00C90E76"/>
    <w:rsid w:val="00C91507"/>
    <w:rsid w:val="00C924A9"/>
    <w:rsid w:val="00C93446"/>
    <w:rsid w:val="00C94898"/>
    <w:rsid w:val="00C962C3"/>
    <w:rsid w:val="00C9792B"/>
    <w:rsid w:val="00CA06D7"/>
    <w:rsid w:val="00CA42F3"/>
    <w:rsid w:val="00CB05D5"/>
    <w:rsid w:val="00CB0730"/>
    <w:rsid w:val="00CB5936"/>
    <w:rsid w:val="00CC11A0"/>
    <w:rsid w:val="00CC3621"/>
    <w:rsid w:val="00CC4F4B"/>
    <w:rsid w:val="00CC56A8"/>
    <w:rsid w:val="00CC698E"/>
    <w:rsid w:val="00CD040B"/>
    <w:rsid w:val="00CD4687"/>
    <w:rsid w:val="00CD4D0B"/>
    <w:rsid w:val="00CD5245"/>
    <w:rsid w:val="00CD6551"/>
    <w:rsid w:val="00CD6BD2"/>
    <w:rsid w:val="00CE2064"/>
    <w:rsid w:val="00CE43B5"/>
    <w:rsid w:val="00CE578D"/>
    <w:rsid w:val="00CE610E"/>
    <w:rsid w:val="00CE680C"/>
    <w:rsid w:val="00CF20F8"/>
    <w:rsid w:val="00CF29EF"/>
    <w:rsid w:val="00CF3384"/>
    <w:rsid w:val="00CF416B"/>
    <w:rsid w:val="00CF5582"/>
    <w:rsid w:val="00CF6BF1"/>
    <w:rsid w:val="00D00E12"/>
    <w:rsid w:val="00D03B45"/>
    <w:rsid w:val="00D07D74"/>
    <w:rsid w:val="00D10026"/>
    <w:rsid w:val="00D116D6"/>
    <w:rsid w:val="00D12155"/>
    <w:rsid w:val="00D137C0"/>
    <w:rsid w:val="00D156C1"/>
    <w:rsid w:val="00D17A50"/>
    <w:rsid w:val="00D2134F"/>
    <w:rsid w:val="00D255C1"/>
    <w:rsid w:val="00D27E06"/>
    <w:rsid w:val="00D325B6"/>
    <w:rsid w:val="00D3664D"/>
    <w:rsid w:val="00D400C6"/>
    <w:rsid w:val="00D4070F"/>
    <w:rsid w:val="00D414B8"/>
    <w:rsid w:val="00D425E0"/>
    <w:rsid w:val="00D50F6F"/>
    <w:rsid w:val="00D515B7"/>
    <w:rsid w:val="00D518B2"/>
    <w:rsid w:val="00D556C4"/>
    <w:rsid w:val="00D57421"/>
    <w:rsid w:val="00D602D4"/>
    <w:rsid w:val="00D60AE8"/>
    <w:rsid w:val="00D61ACE"/>
    <w:rsid w:val="00D6298A"/>
    <w:rsid w:val="00D645E8"/>
    <w:rsid w:val="00D67028"/>
    <w:rsid w:val="00D7053A"/>
    <w:rsid w:val="00D75BDB"/>
    <w:rsid w:val="00D76AC5"/>
    <w:rsid w:val="00D76B16"/>
    <w:rsid w:val="00D777AC"/>
    <w:rsid w:val="00D77BFB"/>
    <w:rsid w:val="00D836CB"/>
    <w:rsid w:val="00D8563B"/>
    <w:rsid w:val="00D85D2A"/>
    <w:rsid w:val="00D86889"/>
    <w:rsid w:val="00D902AC"/>
    <w:rsid w:val="00D904CD"/>
    <w:rsid w:val="00D92320"/>
    <w:rsid w:val="00D942F5"/>
    <w:rsid w:val="00D943C7"/>
    <w:rsid w:val="00D94CC5"/>
    <w:rsid w:val="00D9512B"/>
    <w:rsid w:val="00DA03E4"/>
    <w:rsid w:val="00DA34F2"/>
    <w:rsid w:val="00DA3F8F"/>
    <w:rsid w:val="00DA4DDB"/>
    <w:rsid w:val="00DA500B"/>
    <w:rsid w:val="00DA7663"/>
    <w:rsid w:val="00DA7779"/>
    <w:rsid w:val="00DA7DCF"/>
    <w:rsid w:val="00DA7E9B"/>
    <w:rsid w:val="00DB2B2F"/>
    <w:rsid w:val="00DB3177"/>
    <w:rsid w:val="00DB4EFB"/>
    <w:rsid w:val="00DB646E"/>
    <w:rsid w:val="00DC3BDE"/>
    <w:rsid w:val="00DC43E5"/>
    <w:rsid w:val="00DC5E43"/>
    <w:rsid w:val="00DD5A73"/>
    <w:rsid w:val="00DD70DE"/>
    <w:rsid w:val="00DE0EBC"/>
    <w:rsid w:val="00DE17F7"/>
    <w:rsid w:val="00DE2352"/>
    <w:rsid w:val="00DE4BC5"/>
    <w:rsid w:val="00DE5218"/>
    <w:rsid w:val="00DE6004"/>
    <w:rsid w:val="00DE6819"/>
    <w:rsid w:val="00DF2D7B"/>
    <w:rsid w:val="00DF411E"/>
    <w:rsid w:val="00DF71F5"/>
    <w:rsid w:val="00DF78D5"/>
    <w:rsid w:val="00E01C6E"/>
    <w:rsid w:val="00E025D2"/>
    <w:rsid w:val="00E04A77"/>
    <w:rsid w:val="00E104CE"/>
    <w:rsid w:val="00E10FE2"/>
    <w:rsid w:val="00E11C33"/>
    <w:rsid w:val="00E1334B"/>
    <w:rsid w:val="00E253B3"/>
    <w:rsid w:val="00E25F76"/>
    <w:rsid w:val="00E26F0D"/>
    <w:rsid w:val="00E307C1"/>
    <w:rsid w:val="00E32B7A"/>
    <w:rsid w:val="00E33F35"/>
    <w:rsid w:val="00E3424C"/>
    <w:rsid w:val="00E4462F"/>
    <w:rsid w:val="00E4612D"/>
    <w:rsid w:val="00E46AFB"/>
    <w:rsid w:val="00E53E57"/>
    <w:rsid w:val="00E55AE3"/>
    <w:rsid w:val="00E561E9"/>
    <w:rsid w:val="00E56C38"/>
    <w:rsid w:val="00E57A88"/>
    <w:rsid w:val="00E6000F"/>
    <w:rsid w:val="00E619DD"/>
    <w:rsid w:val="00E61AF9"/>
    <w:rsid w:val="00E627F8"/>
    <w:rsid w:val="00E62E0A"/>
    <w:rsid w:val="00E636B5"/>
    <w:rsid w:val="00E64673"/>
    <w:rsid w:val="00E66819"/>
    <w:rsid w:val="00E73186"/>
    <w:rsid w:val="00E77239"/>
    <w:rsid w:val="00E83E17"/>
    <w:rsid w:val="00E84D00"/>
    <w:rsid w:val="00E9083A"/>
    <w:rsid w:val="00E93D41"/>
    <w:rsid w:val="00E967F6"/>
    <w:rsid w:val="00E96D0B"/>
    <w:rsid w:val="00E9796A"/>
    <w:rsid w:val="00EA060B"/>
    <w:rsid w:val="00EA12B3"/>
    <w:rsid w:val="00EA46A2"/>
    <w:rsid w:val="00EB0542"/>
    <w:rsid w:val="00EB134D"/>
    <w:rsid w:val="00EB3D90"/>
    <w:rsid w:val="00EB7457"/>
    <w:rsid w:val="00EC0F8D"/>
    <w:rsid w:val="00EC0F9D"/>
    <w:rsid w:val="00EC12B7"/>
    <w:rsid w:val="00EC404D"/>
    <w:rsid w:val="00EC4C90"/>
    <w:rsid w:val="00EC50BA"/>
    <w:rsid w:val="00EC52E2"/>
    <w:rsid w:val="00EC6797"/>
    <w:rsid w:val="00ED4931"/>
    <w:rsid w:val="00ED60FF"/>
    <w:rsid w:val="00EE00E1"/>
    <w:rsid w:val="00EE40E2"/>
    <w:rsid w:val="00EE49A5"/>
    <w:rsid w:val="00EF0117"/>
    <w:rsid w:val="00EF1FD9"/>
    <w:rsid w:val="00EF349B"/>
    <w:rsid w:val="00EF46AA"/>
    <w:rsid w:val="00F02916"/>
    <w:rsid w:val="00F03E34"/>
    <w:rsid w:val="00F0526A"/>
    <w:rsid w:val="00F07F83"/>
    <w:rsid w:val="00F1114B"/>
    <w:rsid w:val="00F137A6"/>
    <w:rsid w:val="00F13C3F"/>
    <w:rsid w:val="00F142D2"/>
    <w:rsid w:val="00F144A8"/>
    <w:rsid w:val="00F1768D"/>
    <w:rsid w:val="00F201C7"/>
    <w:rsid w:val="00F220FA"/>
    <w:rsid w:val="00F2294B"/>
    <w:rsid w:val="00F25499"/>
    <w:rsid w:val="00F2559A"/>
    <w:rsid w:val="00F2674A"/>
    <w:rsid w:val="00F27781"/>
    <w:rsid w:val="00F31A38"/>
    <w:rsid w:val="00F343A7"/>
    <w:rsid w:val="00F37B0F"/>
    <w:rsid w:val="00F37FF1"/>
    <w:rsid w:val="00F404B8"/>
    <w:rsid w:val="00F415DE"/>
    <w:rsid w:val="00F42051"/>
    <w:rsid w:val="00F47246"/>
    <w:rsid w:val="00F47DF9"/>
    <w:rsid w:val="00F504D1"/>
    <w:rsid w:val="00F5631F"/>
    <w:rsid w:val="00F56BE9"/>
    <w:rsid w:val="00F61B5B"/>
    <w:rsid w:val="00F6373B"/>
    <w:rsid w:val="00F663AA"/>
    <w:rsid w:val="00F66BB3"/>
    <w:rsid w:val="00F66CB8"/>
    <w:rsid w:val="00F66E5C"/>
    <w:rsid w:val="00F71F3C"/>
    <w:rsid w:val="00F72065"/>
    <w:rsid w:val="00F7216F"/>
    <w:rsid w:val="00F73129"/>
    <w:rsid w:val="00F73C25"/>
    <w:rsid w:val="00F749C7"/>
    <w:rsid w:val="00F810C3"/>
    <w:rsid w:val="00F82D6F"/>
    <w:rsid w:val="00F837AE"/>
    <w:rsid w:val="00F8575E"/>
    <w:rsid w:val="00F859CD"/>
    <w:rsid w:val="00F87535"/>
    <w:rsid w:val="00F87B36"/>
    <w:rsid w:val="00F91EB0"/>
    <w:rsid w:val="00F93818"/>
    <w:rsid w:val="00F94C89"/>
    <w:rsid w:val="00FA2B89"/>
    <w:rsid w:val="00FA6314"/>
    <w:rsid w:val="00FB2DE8"/>
    <w:rsid w:val="00FB355B"/>
    <w:rsid w:val="00FB4445"/>
    <w:rsid w:val="00FB5A81"/>
    <w:rsid w:val="00FC13E7"/>
    <w:rsid w:val="00FC3249"/>
    <w:rsid w:val="00FC53C5"/>
    <w:rsid w:val="00FD218E"/>
    <w:rsid w:val="00FD3244"/>
    <w:rsid w:val="00FD58D4"/>
    <w:rsid w:val="00FD5951"/>
    <w:rsid w:val="00FD5B73"/>
    <w:rsid w:val="00FD6D27"/>
    <w:rsid w:val="00FE15B3"/>
    <w:rsid w:val="00FE3232"/>
    <w:rsid w:val="00FE3651"/>
    <w:rsid w:val="00FE39F3"/>
    <w:rsid w:val="00FE548E"/>
    <w:rsid w:val="00FE67A5"/>
    <w:rsid w:val="00FE742D"/>
    <w:rsid w:val="00FF41A4"/>
    <w:rsid w:val="00FF4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6642AA-58B5-4D36-88CD-BC7747981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0F8D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F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C0F8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6E8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12B7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C12B7"/>
  </w:style>
  <w:style w:type="character" w:styleId="FollowedHyperlink">
    <w:name w:val="FollowedHyperlink"/>
    <w:basedOn w:val="DefaultParagraphFont"/>
    <w:uiPriority w:val="99"/>
    <w:semiHidden/>
    <w:unhideWhenUsed/>
    <w:rsid w:val="000F3017"/>
    <w:rPr>
      <w:color w:val="FFFFFF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732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brighthorizons.com/working-mom-lif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vent.on24.com/wcc/r/3004614/A57EAD4357984A5FDA8EA2F01B52A037/2064322?partnerref=flyerb2c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hyperlink" Target="https://event.on24.com/wcc/r/3004614/A57EAD4357984A5FDA8EA2F01B52A037/2064322?partnerref=flyerb2c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Bright Horizons">
      <a:dk1>
        <a:srgbClr val="464646"/>
      </a:dk1>
      <a:lt1>
        <a:srgbClr val="FFFFFF"/>
      </a:lt1>
      <a:dk2>
        <a:srgbClr val="1A475F"/>
      </a:dk2>
      <a:lt2>
        <a:srgbClr val="54AFCB"/>
      </a:lt2>
      <a:accent1>
        <a:srgbClr val="3C889E"/>
      </a:accent1>
      <a:accent2>
        <a:srgbClr val="F2A900"/>
      </a:accent2>
      <a:accent3>
        <a:srgbClr val="DC6F1F"/>
      </a:accent3>
      <a:accent4>
        <a:srgbClr val="048956"/>
      </a:accent4>
      <a:accent5>
        <a:srgbClr val="5B3570"/>
      </a:accent5>
      <a:accent6>
        <a:srgbClr val="EEEEEE"/>
      </a:accent6>
      <a:hlink>
        <a:srgbClr val="3C889E"/>
      </a:hlink>
      <a:folHlink>
        <a:srgbClr val="FFFFFF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9769F74D990E4584BCC95F748E6E8F" ma:contentTypeVersion="5" ma:contentTypeDescription="Create a new document." ma:contentTypeScope="" ma:versionID="afb9a45a701408256258ed89a251e1a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5f609a2940b0ccdc8238aa790ab1e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B7B72-9112-4EFA-A965-C060500F73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CDD227-0FBD-499A-9D23-EA1B289F3B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819FE3-C4C5-48AF-B97F-1421D2758C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3BFE35-2B30-431B-9ACC-BCF1C15F0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HFS</Company>
  <LinksUpToDate>false</LinksUpToDate>
  <CharactersWithSpaces>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na Thomas</dc:creator>
  <cp:lastModifiedBy>Tas</cp:lastModifiedBy>
  <cp:revision>2</cp:revision>
  <cp:lastPrinted>2020-11-18T13:45:00Z</cp:lastPrinted>
  <dcterms:created xsi:type="dcterms:W3CDTF">2021-04-11T03:56:00Z</dcterms:created>
  <dcterms:modified xsi:type="dcterms:W3CDTF">2021-04-11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9769F74D990E4584BCC95F748E6E8F</vt:lpwstr>
  </property>
</Properties>
</file>